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70995" w:rsidRPr="00F70995" w:rsidRDefault="00F70995" w:rsidP="00F70995">
      <w:pPr>
        <w:rPr>
          <w:rFonts w:ascii="MV Boli" w:hAnsi="MV Boli" w:cs="MV Boli"/>
        </w:rPr>
      </w:pPr>
      <w:r>
        <w:rPr>
          <w:rFonts w:ascii="MV Boli" w:hAnsi="MV Boli" w:cs="MV Boli"/>
        </w:rPr>
        <w:t>Name: __________________________________________________ Date: __________________ Period:</w:t>
      </w:r>
      <w:r w:rsidR="001B266A">
        <w:rPr>
          <w:rFonts w:ascii="MV Boli" w:hAnsi="MV Boli" w:cs="MV Boli"/>
        </w:rPr>
        <w:t xml:space="preserve"> </w:t>
      </w:r>
      <w:r>
        <w:rPr>
          <w:rFonts w:ascii="MV Boli" w:hAnsi="MV Boli" w:cs="MV Boli"/>
        </w:rPr>
        <w:t>________</w:t>
      </w:r>
    </w:p>
    <w:p w:rsidR="00AF2A20" w:rsidRPr="0013482E" w:rsidRDefault="001B266A" w:rsidP="00F70995">
      <w:pPr>
        <w:jc w:val="center"/>
        <w:rPr>
          <w:rFonts w:ascii="MV Boli" w:hAnsi="MV Boli" w:cs="MV Boli"/>
          <w:sz w:val="36"/>
          <w:u w:val="single"/>
        </w:rPr>
      </w:pPr>
      <w:r w:rsidRPr="0013482E">
        <w:rPr>
          <w:rFonts w:ascii="MV Boli" w:hAnsi="MV Boli" w:cs="MV Boli"/>
          <w:sz w:val="36"/>
          <w:u w:val="single"/>
        </w:rPr>
        <w:t>Genetic Engineering Application</w:t>
      </w:r>
    </w:p>
    <w:p w:rsidR="00F70995" w:rsidRPr="00E14341" w:rsidRDefault="00F70995" w:rsidP="00E91068">
      <w:pPr>
        <w:tabs>
          <w:tab w:val="left" w:pos="3480"/>
        </w:tabs>
        <w:jc w:val="both"/>
        <w:rPr>
          <w:b/>
          <w:u w:val="single"/>
        </w:rPr>
      </w:pPr>
      <w:r w:rsidRPr="00E14341">
        <w:rPr>
          <w:b/>
          <w:u w:val="single"/>
        </w:rPr>
        <w:t>Karyotyping</w:t>
      </w:r>
    </w:p>
    <w:p w:rsidR="00E91068" w:rsidRPr="00153E5C" w:rsidRDefault="00E91068" w:rsidP="00E91068">
      <w:pPr>
        <w:spacing w:after="0" w:line="240" w:lineRule="auto"/>
        <w:rPr>
          <w:b/>
          <w:u w:val="single"/>
        </w:rPr>
      </w:pPr>
      <w:r w:rsidRPr="00E91068">
        <w:rPr>
          <w:bCs/>
        </w:rPr>
        <w:t>Karyotype</w:t>
      </w:r>
      <w:r w:rsidRPr="00153E5C">
        <w:rPr>
          <w:b/>
        </w:rPr>
        <w:t>:</w:t>
      </w:r>
      <w:r>
        <w:rPr>
          <w:bCs/>
        </w:rPr>
        <w:t xml:space="preserve"> </w:t>
      </w:r>
      <w:r w:rsidRPr="00874F9D">
        <w:rPr>
          <w:bCs/>
        </w:rPr>
        <w:t>picture of chromosomes taken during metaphase of mitosis and grouped</w:t>
      </w:r>
    </w:p>
    <w:p w:rsidR="00E91068" w:rsidRPr="00E91068" w:rsidRDefault="00E91068" w:rsidP="00E91068">
      <w:pPr>
        <w:numPr>
          <w:ilvl w:val="0"/>
          <w:numId w:val="1"/>
        </w:numPr>
        <w:spacing w:after="0" w:line="240" w:lineRule="auto"/>
      </w:pPr>
      <w:r w:rsidRPr="005C4679">
        <w:rPr>
          <w:bCs/>
          <w:i/>
          <w:u w:val="single"/>
        </w:rPr>
        <w:t>Mono</w:t>
      </w:r>
      <w:r w:rsidRPr="00E91068">
        <w:rPr>
          <w:bCs/>
        </w:rPr>
        <w:t>somy-</w:t>
      </w:r>
      <w:r w:rsidRPr="00E91068">
        <w:t>missing a chromosome</w:t>
      </w:r>
    </w:p>
    <w:p w:rsidR="00E91068" w:rsidRPr="00E91068" w:rsidRDefault="00E91068" w:rsidP="00E91068">
      <w:pPr>
        <w:numPr>
          <w:ilvl w:val="0"/>
          <w:numId w:val="1"/>
        </w:numPr>
        <w:spacing w:after="0" w:line="240" w:lineRule="auto"/>
      </w:pPr>
      <w:r w:rsidRPr="005C4679">
        <w:rPr>
          <w:bCs/>
          <w:i/>
          <w:u w:val="single"/>
        </w:rPr>
        <w:t>Tri</w:t>
      </w:r>
      <w:r w:rsidRPr="00E91068">
        <w:rPr>
          <w:bCs/>
        </w:rPr>
        <w:t xml:space="preserve">somy- having </w:t>
      </w:r>
      <w:r w:rsidRPr="00E91068">
        <w:t xml:space="preserve">an extra chromosome </w:t>
      </w:r>
    </w:p>
    <w:p w:rsidR="00E91068" w:rsidRDefault="00E91068" w:rsidP="00E91068">
      <w:pPr>
        <w:jc w:val="both"/>
      </w:pPr>
      <w:r w:rsidRPr="00E91068">
        <w:rPr>
          <w:bCs/>
        </w:rPr>
        <w:t>Genetic abnormalities</w:t>
      </w:r>
      <w:r w:rsidRPr="00153E5C">
        <w:rPr>
          <w:b/>
          <w:bCs/>
        </w:rPr>
        <w:t xml:space="preserve"> </w:t>
      </w:r>
      <w:r w:rsidRPr="00153E5C">
        <w:t xml:space="preserve">can be detected by looking at a </w:t>
      </w:r>
      <w:r w:rsidRPr="00153E5C">
        <w:rPr>
          <w:u w:val="single"/>
        </w:rPr>
        <w:t>karyotype</w:t>
      </w:r>
      <w:r w:rsidRPr="00153E5C">
        <w:t xml:space="preserve"> of a person’s chromosomes. </w:t>
      </w:r>
    </w:p>
    <w:p w:rsidR="00F70995" w:rsidRPr="00E14341" w:rsidRDefault="00E14341" w:rsidP="00E91068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26A450E7" wp14:editId="08C0636C">
                <wp:simplePos x="0" y="0"/>
                <wp:positionH relativeFrom="column">
                  <wp:posOffset>3267075</wp:posOffset>
                </wp:positionH>
                <wp:positionV relativeFrom="paragraph">
                  <wp:posOffset>168275</wp:posOffset>
                </wp:positionV>
                <wp:extent cx="0" cy="2409825"/>
                <wp:effectExtent l="0" t="0" r="19050" b="28575"/>
                <wp:wrapNone/>
                <wp:docPr id="9" name="Straight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40982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E38AA6C" id="Straight Connector 9" o:spid="_x0000_s1026" style="position:absolute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57.25pt,13.25pt" to="257.25pt,20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"/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6432" behindDoc="1" locked="0" layoutInCell="1" allowOverlap="1" wp14:anchorId="57B2CDDF" wp14:editId="0190C13A">
            <wp:simplePos x="0" y="0"/>
            <wp:positionH relativeFrom="margin">
              <wp:posOffset>3793490</wp:posOffset>
            </wp:positionH>
            <wp:positionV relativeFrom="paragraph">
              <wp:posOffset>113030</wp:posOffset>
            </wp:positionV>
            <wp:extent cx="2647950" cy="2731135"/>
            <wp:effectExtent l="0" t="0" r="0" b="0"/>
            <wp:wrapNone/>
            <wp:docPr id="11" name="Picture 11" descr="Normal Ma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Normal Mal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2731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7456" behindDoc="1" locked="0" layoutInCell="1" allowOverlap="1" wp14:anchorId="2951800D" wp14:editId="36AA2C1F">
            <wp:simplePos x="0" y="0"/>
            <wp:positionH relativeFrom="margin">
              <wp:posOffset>266700</wp:posOffset>
            </wp:positionH>
            <wp:positionV relativeFrom="paragraph">
              <wp:posOffset>113030</wp:posOffset>
            </wp:positionV>
            <wp:extent cx="2523797" cy="2609850"/>
            <wp:effectExtent l="0" t="0" r="0" b="0"/>
            <wp:wrapNone/>
            <wp:docPr id="12" name="Picture 12" descr="Normal female Kty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Normal female Ktyp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3797" cy="2609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0995">
        <w:tab/>
        <w:t xml:space="preserve">       </w:t>
      </w:r>
      <w:r w:rsidR="00F70995" w:rsidRPr="00E91068">
        <w:rPr>
          <w:b/>
        </w:rPr>
        <w:t>Normal Female Karyotype</w:t>
      </w:r>
      <w:r w:rsidR="00F70995">
        <w:rPr>
          <w:b/>
        </w:rPr>
        <w:tab/>
      </w:r>
      <w:r w:rsidR="00F70995">
        <w:rPr>
          <w:b/>
        </w:rPr>
        <w:tab/>
      </w:r>
      <w:r w:rsidR="00F70995">
        <w:rPr>
          <w:b/>
        </w:rPr>
        <w:tab/>
      </w:r>
      <w:r w:rsidR="00F70995">
        <w:rPr>
          <w:b/>
        </w:rPr>
        <w:tab/>
      </w:r>
      <w:r w:rsidR="00F70995">
        <w:rPr>
          <w:b/>
        </w:rPr>
        <w:tab/>
        <w:t xml:space="preserve">      </w:t>
      </w:r>
      <w:r w:rsidR="00F70995" w:rsidRPr="00E91068">
        <w:rPr>
          <w:b/>
        </w:rPr>
        <w:t>Normal Male Karyotype</w:t>
      </w:r>
    </w:p>
    <w:p w:rsidR="00E14341" w:rsidRDefault="00E14341" w:rsidP="00F70995">
      <w:pPr>
        <w:jc w:val="both"/>
        <w:rPr>
          <w:b/>
        </w:rPr>
      </w:pPr>
    </w:p>
    <w:p w:rsidR="00E14341" w:rsidRDefault="00E14341" w:rsidP="00F70995">
      <w:pPr>
        <w:jc w:val="both"/>
        <w:rPr>
          <w:b/>
        </w:rPr>
      </w:pPr>
    </w:p>
    <w:p w:rsidR="00E14341" w:rsidRDefault="00E14341" w:rsidP="00F70995">
      <w:pPr>
        <w:jc w:val="both"/>
        <w:rPr>
          <w:b/>
        </w:rPr>
      </w:pPr>
    </w:p>
    <w:p w:rsidR="00E14341" w:rsidRDefault="00E14341" w:rsidP="00F70995">
      <w:pPr>
        <w:jc w:val="both"/>
        <w:rPr>
          <w:b/>
        </w:rPr>
      </w:pPr>
    </w:p>
    <w:p w:rsidR="00E14341" w:rsidRDefault="00E14341" w:rsidP="00F70995">
      <w:pPr>
        <w:jc w:val="both"/>
        <w:rPr>
          <w:b/>
        </w:rPr>
      </w:pPr>
    </w:p>
    <w:p w:rsidR="00E14341" w:rsidRDefault="00E14341" w:rsidP="00F70995">
      <w:pPr>
        <w:jc w:val="both"/>
        <w:rPr>
          <w:b/>
        </w:rPr>
      </w:pPr>
    </w:p>
    <w:p w:rsidR="00E14341" w:rsidRDefault="00E14341" w:rsidP="00F70995">
      <w:pPr>
        <w:jc w:val="both"/>
        <w:rPr>
          <w:b/>
        </w:rPr>
      </w:pPr>
    </w:p>
    <w:p w:rsidR="00E14341" w:rsidRDefault="00E14341" w:rsidP="00F70995">
      <w:pPr>
        <w:jc w:val="both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4078988E" wp14:editId="6D814AA9">
                <wp:simplePos x="0" y="0"/>
                <wp:positionH relativeFrom="column">
                  <wp:posOffset>2667000</wp:posOffset>
                </wp:positionH>
                <wp:positionV relativeFrom="paragraph">
                  <wp:posOffset>198755</wp:posOffset>
                </wp:positionV>
                <wp:extent cx="76200" cy="285750"/>
                <wp:effectExtent l="57150" t="38100" r="19050" b="19050"/>
                <wp:wrapNone/>
                <wp:docPr id="14" name="Straight Arrow Connector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76200" cy="2857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1AF8AE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26" type="#_x0000_t32" style="position:absolute;margin-left:210pt;margin-top:15.65pt;width:6pt;height:22.5pt;flip:x y;z-index:-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">
                <v:stroke endarrow="block"/>
              </v:shape>
            </w:pict>
          </mc:Fallback>
        </mc:AlternateContent>
      </w:r>
    </w:p>
    <w:p w:rsidR="00E14341" w:rsidRDefault="006E27F6" w:rsidP="00F70995">
      <w:pPr>
        <w:jc w:val="both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5DBB253" wp14:editId="7854E407">
                <wp:simplePos x="0" y="0"/>
                <wp:positionH relativeFrom="column">
                  <wp:posOffset>2914650</wp:posOffset>
                </wp:positionH>
                <wp:positionV relativeFrom="paragraph">
                  <wp:posOffset>63499</wp:posOffset>
                </wp:positionV>
                <wp:extent cx="3038475" cy="561975"/>
                <wp:effectExtent l="0" t="57150" r="9525" b="28575"/>
                <wp:wrapNone/>
                <wp:docPr id="3" name="Straight Arrow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3038475" cy="56197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1F21BB" id="Straight Arrow Connector 3" o:spid="_x0000_s1026" type="#_x0000_t32" style="position:absolute;margin-left:229.5pt;margin-top:5pt;width:239.25pt;height:44.25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">
                <v:stroke endarrow="block"/>
              </v:shape>
            </w:pict>
          </mc:Fallback>
        </mc:AlternateContent>
      </w:r>
      <w:r w:rsidR="00E14341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BBCE47D" wp14:editId="48968AAB">
                <wp:simplePos x="0" y="0"/>
                <wp:positionH relativeFrom="column">
                  <wp:posOffset>6031231</wp:posOffset>
                </wp:positionH>
                <wp:positionV relativeFrom="paragraph">
                  <wp:posOffset>46989</wp:posOffset>
                </wp:positionV>
                <wp:extent cx="45719" cy="333375"/>
                <wp:effectExtent l="38100" t="38100" r="50165" b="28575"/>
                <wp:wrapNone/>
                <wp:docPr id="4" name="Straight Arrow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45719" cy="33337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AE869E" id="Straight Arrow Connector 4" o:spid="_x0000_s1026" type="#_x0000_t32" style="position:absolute;margin-left:474.9pt;margin-top:3.7pt;width:3.6pt;height:26.25pt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">
                <v:stroke endarrow="block"/>
              </v:shape>
            </w:pict>
          </mc:Fallback>
        </mc:AlternateContent>
      </w:r>
      <w:r w:rsidR="00E14341" w:rsidRPr="00AB019A">
        <w:rPr>
          <w:i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2529451" wp14:editId="4510CB3B">
                <wp:simplePos x="0" y="0"/>
                <wp:positionH relativeFrom="column">
                  <wp:posOffset>1571625</wp:posOffset>
                </wp:positionH>
                <wp:positionV relativeFrom="paragraph">
                  <wp:posOffset>142240</wp:posOffset>
                </wp:positionV>
                <wp:extent cx="1895475" cy="1200150"/>
                <wp:effectExtent l="0" t="0" r="28575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95475" cy="1200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70995" w:rsidRPr="001117C1" w:rsidRDefault="00F70995" w:rsidP="00F70995">
                            <w:pPr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 w:rsidRPr="001117C1">
                              <w:rPr>
                                <w:b/>
                                <w:sz w:val="20"/>
                              </w:rPr>
                              <w:t>Chromosome Pair 23: Sex Chromosomes</w:t>
                            </w:r>
                          </w:p>
                          <w:p w:rsidR="00F70995" w:rsidRPr="001117C1" w:rsidRDefault="00F70995" w:rsidP="00F70995">
                            <w:pPr>
                              <w:rPr>
                                <w:sz w:val="20"/>
                              </w:rPr>
                            </w:pPr>
                            <w:r w:rsidRPr="001117C1">
                              <w:rPr>
                                <w:sz w:val="20"/>
                              </w:rPr>
                              <w:t>X chromosome- larger in size</w:t>
                            </w:r>
                          </w:p>
                          <w:p w:rsidR="00F70995" w:rsidRPr="001117C1" w:rsidRDefault="00E14341" w:rsidP="00F70995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Y chromosome- smaller in size</w:t>
                            </w:r>
                          </w:p>
                          <w:p w:rsidR="00F70995" w:rsidRPr="001117C1" w:rsidRDefault="00F70995" w:rsidP="00F70995">
                            <w:pPr>
                              <w:rPr>
                                <w:sz w:val="20"/>
                              </w:rPr>
                            </w:pPr>
                            <w:r w:rsidRPr="001117C1">
                              <w:rPr>
                                <w:sz w:val="20"/>
                              </w:rPr>
                              <w:t>Two X’s = fema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5294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23.75pt;margin-top:11.2pt;width:149.25pt;height:94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">
                <v:textbox>
                  <w:txbxContent>
                    <w:p w:rsidR="00F70995" w:rsidRPr="001117C1" w:rsidRDefault="00F70995" w:rsidP="00F70995">
                      <w:pPr>
                        <w:jc w:val="center"/>
                        <w:rPr>
                          <w:b/>
                          <w:sz w:val="20"/>
                        </w:rPr>
                      </w:pPr>
                      <w:r w:rsidRPr="001117C1">
                        <w:rPr>
                          <w:b/>
                          <w:sz w:val="20"/>
                        </w:rPr>
                        <w:t>Chromosome Pair 23: Sex Chromosomes</w:t>
                      </w:r>
                    </w:p>
                    <w:p w:rsidR="00F70995" w:rsidRPr="001117C1" w:rsidRDefault="00F70995" w:rsidP="00F70995">
                      <w:pPr>
                        <w:rPr>
                          <w:sz w:val="20"/>
                        </w:rPr>
                      </w:pPr>
                      <w:r w:rsidRPr="001117C1">
                        <w:rPr>
                          <w:sz w:val="20"/>
                        </w:rPr>
                        <w:t>X chromosome- larger in size</w:t>
                      </w:r>
                    </w:p>
                    <w:p w:rsidR="00F70995" w:rsidRPr="001117C1" w:rsidRDefault="00E14341" w:rsidP="00F70995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Y chromosome- smaller in size</w:t>
                      </w:r>
                    </w:p>
                    <w:p w:rsidR="00F70995" w:rsidRPr="001117C1" w:rsidRDefault="00F70995" w:rsidP="00F70995">
                      <w:pPr>
                        <w:rPr>
                          <w:sz w:val="20"/>
                        </w:rPr>
                      </w:pPr>
                      <w:r w:rsidRPr="001117C1">
                        <w:rPr>
                          <w:sz w:val="20"/>
                        </w:rPr>
                        <w:t>Two X’s = female</w:t>
                      </w:r>
                    </w:p>
                  </w:txbxContent>
                </v:textbox>
              </v:shape>
            </w:pict>
          </mc:Fallback>
        </mc:AlternateContent>
      </w:r>
    </w:p>
    <w:p w:rsidR="00E14341" w:rsidRDefault="00E14341" w:rsidP="00F70995">
      <w:pPr>
        <w:jc w:val="both"/>
        <w:rPr>
          <w:b/>
        </w:rPr>
      </w:pPr>
      <w:r>
        <w:rPr>
          <w:b/>
          <w:i/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69303915" wp14:editId="7A0AD057">
                <wp:simplePos x="0" y="0"/>
                <wp:positionH relativeFrom="margin">
                  <wp:posOffset>5781675</wp:posOffset>
                </wp:positionH>
                <wp:positionV relativeFrom="paragraph">
                  <wp:posOffset>85725</wp:posOffset>
                </wp:positionV>
                <wp:extent cx="1085850" cy="451485"/>
                <wp:effectExtent l="0" t="0" r="19050" b="1397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585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70995" w:rsidRPr="001117C1" w:rsidRDefault="00F70995" w:rsidP="00F70995">
                            <w:pPr>
                              <w:rPr>
                                <w:sz w:val="20"/>
                              </w:rPr>
                            </w:pPr>
                            <w:r w:rsidRPr="001117C1">
                              <w:rPr>
                                <w:sz w:val="20"/>
                              </w:rPr>
                              <w:t>XY = male</w:t>
                            </w:r>
                          </w:p>
                          <w:p w:rsidR="00F70995" w:rsidRPr="001117C1" w:rsidRDefault="00F70995" w:rsidP="00F70995">
                            <w:pPr>
                              <w:rPr>
                                <w:sz w:val="20"/>
                              </w:rPr>
                            </w:pPr>
                            <w:r w:rsidRPr="001117C1">
                              <w:rPr>
                                <w:sz w:val="20"/>
                              </w:rPr>
                              <w:t xml:space="preserve">(note the smaller Y chromosome)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9303915" id="Text Box 1" o:spid="_x0000_s1027" type="#_x0000_t202" style="position:absolute;left:0;text-align:left;margin-left:455.25pt;margin-top:6.75pt;width:85.5pt;height:35.55pt;z-index:-251651072;visibility:visible;mso-wrap-style:square;mso-width-percent:0;mso-height-percent:20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">
                <v:textbox style="mso-fit-shape-to-text:t">
                  <w:txbxContent>
                    <w:p w:rsidR="00F70995" w:rsidRPr="001117C1" w:rsidRDefault="00F70995" w:rsidP="00F70995">
                      <w:pPr>
                        <w:rPr>
                          <w:sz w:val="20"/>
                        </w:rPr>
                      </w:pPr>
                      <w:r w:rsidRPr="001117C1">
                        <w:rPr>
                          <w:sz w:val="20"/>
                        </w:rPr>
                        <w:t>XY = male</w:t>
                      </w:r>
                    </w:p>
                    <w:p w:rsidR="00F70995" w:rsidRPr="001117C1" w:rsidRDefault="00F70995" w:rsidP="00F70995">
                      <w:pPr>
                        <w:rPr>
                          <w:sz w:val="20"/>
                        </w:rPr>
                      </w:pPr>
                      <w:r w:rsidRPr="001117C1">
                        <w:rPr>
                          <w:sz w:val="20"/>
                        </w:rPr>
                        <w:t xml:space="preserve">(note the smaller Y chromosome)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E14341" w:rsidRDefault="00E14341" w:rsidP="00F70995">
      <w:pPr>
        <w:jc w:val="both"/>
        <w:rPr>
          <w:b/>
        </w:rPr>
      </w:pPr>
    </w:p>
    <w:p w:rsidR="00E14341" w:rsidRDefault="00E14341" w:rsidP="00F70995">
      <w:pPr>
        <w:jc w:val="both"/>
        <w:rPr>
          <w:b/>
        </w:rPr>
      </w:pPr>
    </w:p>
    <w:p w:rsidR="00E14341" w:rsidRDefault="00E14341" w:rsidP="00F70995">
      <w:pPr>
        <w:jc w:val="both"/>
        <w:rPr>
          <w:b/>
        </w:rPr>
      </w:pPr>
    </w:p>
    <w:p w:rsidR="00E91068" w:rsidRDefault="00E91068" w:rsidP="00FD48EF">
      <w:pPr>
        <w:jc w:val="both"/>
      </w:pPr>
      <w:r w:rsidRPr="00E91068">
        <w:t xml:space="preserve">Analyze the following karyotypes </w:t>
      </w:r>
      <w:r w:rsidR="000A7B49">
        <w:t>and identify their abnormalities</w:t>
      </w:r>
      <w:r w:rsidR="006E27F6">
        <w:t>.</w:t>
      </w:r>
      <w:r w:rsidR="000A7B49">
        <w:t xml:space="preserve"> Circle where the abnormality occurred.</w:t>
      </w:r>
    </w:p>
    <w:p w:rsidR="00E91068" w:rsidRPr="00E91068" w:rsidRDefault="0013482E" w:rsidP="00E91068">
      <w:pPr>
        <w:pStyle w:val="ListParagraph"/>
        <w:jc w:val="both"/>
      </w:pPr>
      <w:r w:rsidRPr="00AB019A">
        <w:rPr>
          <w:i/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3C9C7227" wp14:editId="58D41F3A">
                <wp:simplePos x="0" y="0"/>
                <wp:positionH relativeFrom="page">
                  <wp:posOffset>5844747</wp:posOffset>
                </wp:positionH>
                <wp:positionV relativeFrom="paragraph">
                  <wp:posOffset>138190</wp:posOffset>
                </wp:positionV>
                <wp:extent cx="1668162" cy="2744744"/>
                <wp:effectExtent l="0" t="0" r="27305" b="1778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68162" cy="274474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3482E" w:rsidRPr="0013482E" w:rsidRDefault="0013482E" w:rsidP="0013482E">
                            <w:pPr>
                              <w:rPr>
                                <w:sz w:val="20"/>
                              </w:rPr>
                            </w:pPr>
                            <w:r w:rsidRPr="0013482E">
                              <w:rPr>
                                <w:sz w:val="20"/>
                              </w:rPr>
                              <w:t xml:space="preserve">3. During which process </w:t>
                            </w:r>
                            <w:r>
                              <w:rPr>
                                <w:sz w:val="20"/>
                              </w:rPr>
                              <w:t>d</w:t>
                            </w:r>
                            <w:r w:rsidRPr="0013482E">
                              <w:rPr>
                                <w:sz w:val="20"/>
                              </w:rPr>
                              <w:t>o these genetic abnormalities occur?</w:t>
                            </w:r>
                          </w:p>
                          <w:p w:rsidR="0013482E" w:rsidRDefault="0013482E" w:rsidP="0013482E">
                            <w:pPr>
                              <w:rPr>
                                <w:sz w:val="20"/>
                              </w:rPr>
                            </w:pPr>
                          </w:p>
                          <w:p w:rsidR="0013482E" w:rsidRPr="0013482E" w:rsidRDefault="0013482E" w:rsidP="0013482E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_______________________</w:t>
                            </w:r>
                          </w:p>
                          <w:p w:rsidR="0013482E" w:rsidRPr="0013482E" w:rsidRDefault="0013482E" w:rsidP="0013482E">
                            <w:pPr>
                              <w:rPr>
                                <w:sz w:val="20"/>
                              </w:rPr>
                            </w:pPr>
                          </w:p>
                          <w:p w:rsidR="0013482E" w:rsidRDefault="0013482E" w:rsidP="0013482E">
                            <w:pPr>
                              <w:rPr>
                                <w:sz w:val="20"/>
                              </w:rPr>
                            </w:pPr>
                            <w:r w:rsidRPr="0013482E">
                              <w:rPr>
                                <w:sz w:val="20"/>
                              </w:rPr>
                              <w:t>4. Monosomy and Trisomy are what type of mutation?</w:t>
                            </w:r>
                          </w:p>
                          <w:p w:rsidR="0013482E" w:rsidRDefault="0013482E" w:rsidP="0013482E">
                            <w:pPr>
                              <w:rPr>
                                <w:sz w:val="20"/>
                              </w:rPr>
                            </w:pPr>
                          </w:p>
                          <w:p w:rsidR="0013482E" w:rsidRPr="0013482E" w:rsidRDefault="0013482E" w:rsidP="0013482E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9C7227" id="Text Box 7" o:spid="_x0000_s1028" type="#_x0000_t202" style="position:absolute;left:0;text-align:left;margin-left:460.2pt;margin-top:10.9pt;width:131.35pt;height:216.1pt;z-index:251705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">
                <v:textbox>
                  <w:txbxContent>
                    <w:p w:rsidR="0013482E" w:rsidRPr="0013482E" w:rsidRDefault="0013482E" w:rsidP="0013482E">
                      <w:pPr>
                        <w:rPr>
                          <w:sz w:val="20"/>
                        </w:rPr>
                      </w:pPr>
                      <w:r w:rsidRPr="0013482E">
                        <w:rPr>
                          <w:sz w:val="20"/>
                        </w:rPr>
                        <w:t xml:space="preserve">3. During which process </w:t>
                      </w:r>
                      <w:r>
                        <w:rPr>
                          <w:sz w:val="20"/>
                        </w:rPr>
                        <w:t>d</w:t>
                      </w:r>
                      <w:r w:rsidRPr="0013482E">
                        <w:rPr>
                          <w:sz w:val="20"/>
                        </w:rPr>
                        <w:t>o these genetic abnormalities occur?</w:t>
                      </w:r>
                    </w:p>
                    <w:p w:rsidR="0013482E" w:rsidRDefault="0013482E" w:rsidP="0013482E">
                      <w:pPr>
                        <w:rPr>
                          <w:sz w:val="20"/>
                        </w:rPr>
                      </w:pPr>
                    </w:p>
                    <w:p w:rsidR="0013482E" w:rsidRPr="0013482E" w:rsidRDefault="0013482E" w:rsidP="0013482E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_______________________</w:t>
                      </w:r>
                    </w:p>
                    <w:p w:rsidR="0013482E" w:rsidRPr="0013482E" w:rsidRDefault="0013482E" w:rsidP="0013482E">
                      <w:pPr>
                        <w:rPr>
                          <w:sz w:val="20"/>
                        </w:rPr>
                      </w:pPr>
                    </w:p>
                    <w:p w:rsidR="0013482E" w:rsidRDefault="0013482E" w:rsidP="0013482E">
                      <w:pPr>
                        <w:rPr>
                          <w:sz w:val="20"/>
                        </w:rPr>
                      </w:pPr>
                      <w:r w:rsidRPr="0013482E">
                        <w:rPr>
                          <w:sz w:val="20"/>
                        </w:rPr>
                        <w:t>4. Monosomy and Trisomy are what type of mutation?</w:t>
                      </w:r>
                    </w:p>
                    <w:p w:rsidR="0013482E" w:rsidRDefault="0013482E" w:rsidP="0013482E">
                      <w:pPr>
                        <w:rPr>
                          <w:sz w:val="20"/>
                        </w:rPr>
                      </w:pPr>
                    </w:p>
                    <w:p w:rsidR="0013482E" w:rsidRPr="0013482E" w:rsidRDefault="0013482E" w:rsidP="0013482E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______________________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2576" behindDoc="1" locked="0" layoutInCell="1" allowOverlap="1" wp14:anchorId="3707275D" wp14:editId="287DF706">
            <wp:simplePos x="0" y="0"/>
            <wp:positionH relativeFrom="column">
              <wp:posOffset>2794824</wp:posOffset>
            </wp:positionH>
            <wp:positionV relativeFrom="paragraph">
              <wp:posOffset>13678</wp:posOffset>
            </wp:positionV>
            <wp:extent cx="2333625" cy="2415268"/>
            <wp:effectExtent l="0" t="0" r="0" b="4445"/>
            <wp:wrapNone/>
            <wp:docPr id="16" name="Picture 16" descr="Turners Kty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Turners Ktyp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3625" cy="24152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1552" behindDoc="1" locked="0" layoutInCell="1" allowOverlap="1" wp14:anchorId="037A6BAA" wp14:editId="0A80FB01">
            <wp:simplePos x="0" y="0"/>
            <wp:positionH relativeFrom="column">
              <wp:posOffset>49273</wp:posOffset>
            </wp:positionH>
            <wp:positionV relativeFrom="paragraph">
              <wp:posOffset>14605</wp:posOffset>
            </wp:positionV>
            <wp:extent cx="2261287" cy="2340399"/>
            <wp:effectExtent l="0" t="0" r="5715" b="3175"/>
            <wp:wrapNone/>
            <wp:docPr id="15" name="Picture 15" descr="Down Syndrome Kty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Down Syndrome Ktyp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1287" cy="23403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91068" w:rsidRDefault="00E91068" w:rsidP="00F70995">
      <w:pPr>
        <w:jc w:val="both"/>
        <w:rPr>
          <w:b/>
        </w:rPr>
      </w:pPr>
    </w:p>
    <w:p w:rsidR="00E91068" w:rsidRDefault="00E91068" w:rsidP="00F70995">
      <w:pPr>
        <w:jc w:val="both"/>
        <w:rPr>
          <w:b/>
        </w:rPr>
      </w:pPr>
    </w:p>
    <w:p w:rsidR="00E91068" w:rsidRDefault="00E91068" w:rsidP="00F70995">
      <w:pPr>
        <w:jc w:val="both"/>
        <w:rPr>
          <w:b/>
        </w:rPr>
      </w:pPr>
    </w:p>
    <w:p w:rsidR="00E91068" w:rsidRDefault="00E91068" w:rsidP="00F70995">
      <w:pPr>
        <w:jc w:val="both"/>
        <w:rPr>
          <w:b/>
        </w:rPr>
      </w:pPr>
    </w:p>
    <w:p w:rsidR="00E91068" w:rsidRDefault="00E91068" w:rsidP="00F70995">
      <w:pPr>
        <w:jc w:val="both"/>
        <w:rPr>
          <w:b/>
        </w:rPr>
      </w:pPr>
    </w:p>
    <w:p w:rsidR="00E91068" w:rsidRDefault="00E91068" w:rsidP="00F70995">
      <w:pPr>
        <w:jc w:val="both"/>
        <w:rPr>
          <w:b/>
        </w:rPr>
      </w:pPr>
    </w:p>
    <w:p w:rsidR="00E91068" w:rsidRDefault="00E91068" w:rsidP="00F70995">
      <w:pPr>
        <w:jc w:val="both"/>
        <w:rPr>
          <w:b/>
        </w:rPr>
      </w:pPr>
    </w:p>
    <w:p w:rsidR="00E91068" w:rsidRDefault="00E91068" w:rsidP="00F70995">
      <w:pPr>
        <w:jc w:val="both"/>
        <w:rPr>
          <w:b/>
        </w:rPr>
      </w:pPr>
    </w:p>
    <w:p w:rsidR="005C4679" w:rsidRDefault="006E27F6" w:rsidP="00F70995">
      <w:pPr>
        <w:jc w:val="both"/>
        <w:rPr>
          <w:b/>
          <w:u w:val="single"/>
        </w:rPr>
        <w:sectPr w:rsidR="005C4679" w:rsidSect="00F70995"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 w:rsidRPr="00FD48EF">
        <w:t xml:space="preserve">       </w:t>
      </w:r>
      <w:r w:rsidR="00FD48EF" w:rsidRPr="00FD48EF">
        <w:t>1.</w:t>
      </w:r>
      <w:r>
        <w:rPr>
          <w:b/>
        </w:rPr>
        <w:t xml:space="preserve">  </w:t>
      </w:r>
      <w:r w:rsidR="0018675E">
        <w:t>______________________</w:t>
      </w:r>
      <w:r w:rsidRPr="00FD48EF">
        <w:t xml:space="preserve">                        </w:t>
      </w:r>
      <w:r w:rsidR="0013482E">
        <w:t xml:space="preserve">         </w:t>
      </w:r>
      <w:r w:rsidR="000F4F0A">
        <w:t xml:space="preserve"> </w:t>
      </w:r>
      <w:r w:rsidR="00FD48EF" w:rsidRPr="00FD48EF">
        <w:t>2.</w:t>
      </w:r>
      <w:r w:rsidR="000F4F0A">
        <w:rPr>
          <w:b/>
        </w:rPr>
        <w:t xml:space="preserve"> </w:t>
      </w:r>
      <w:r w:rsidR="0018675E">
        <w:t>_______________________</w:t>
      </w:r>
    </w:p>
    <w:p w:rsidR="00E14341" w:rsidRDefault="00BE7558" w:rsidP="00F70995">
      <w:pPr>
        <w:jc w:val="both"/>
        <w:rPr>
          <w:b/>
          <w:u w:val="single"/>
        </w:rPr>
      </w:pPr>
      <w:r w:rsidRPr="00FD48EF">
        <w:rPr>
          <w:noProof/>
        </w:rPr>
        <w:drawing>
          <wp:anchor distT="0" distB="0" distL="114300" distR="114300" simplePos="0" relativeHeight="251675648" behindDoc="1" locked="0" layoutInCell="1" allowOverlap="1" wp14:anchorId="084757A0" wp14:editId="33F93CC3">
            <wp:simplePos x="0" y="0"/>
            <wp:positionH relativeFrom="column">
              <wp:posOffset>3358412</wp:posOffset>
            </wp:positionH>
            <wp:positionV relativeFrom="paragraph">
              <wp:posOffset>12975</wp:posOffset>
            </wp:positionV>
            <wp:extent cx="3881755" cy="2287564"/>
            <wp:effectExtent l="0" t="0" r="4445" b="0"/>
            <wp:wrapNone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lum bright="-20000" contrast="4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1755" cy="22875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82E95">
        <w:rPr>
          <w:noProof/>
        </w:rPr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491E568E" wp14:editId="2BEB6964">
                <wp:simplePos x="0" y="0"/>
                <wp:positionH relativeFrom="column">
                  <wp:posOffset>3257550</wp:posOffset>
                </wp:positionH>
                <wp:positionV relativeFrom="paragraph">
                  <wp:posOffset>-523875</wp:posOffset>
                </wp:positionV>
                <wp:extent cx="9525" cy="10086975"/>
                <wp:effectExtent l="0" t="0" r="28575" b="28575"/>
                <wp:wrapNone/>
                <wp:docPr id="91" name="Straight Connector 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9525" cy="1008697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F7D7EF0" id="Straight Connector 91" o:spid="_x0000_s1026" style="position:absolute;flip:x;z-index:-251638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56.5pt,-41.25pt" to="257.25pt,75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"/>
            </w:pict>
          </mc:Fallback>
        </mc:AlternateContent>
      </w:r>
      <w:r w:rsidR="00E14341">
        <w:rPr>
          <w:b/>
          <w:u w:val="single"/>
        </w:rPr>
        <w:t>Fingerprinting</w:t>
      </w:r>
    </w:p>
    <w:p w:rsidR="005C4679" w:rsidRDefault="005C4679" w:rsidP="00F70995">
      <w:pPr>
        <w:jc w:val="both"/>
        <w:rPr>
          <w:b/>
        </w:rPr>
      </w:pPr>
      <w:r w:rsidRPr="00654BAE">
        <w:rPr>
          <w:b/>
          <w:bCs/>
        </w:rPr>
        <w:t>DNA Fingerprinting</w:t>
      </w:r>
      <w:r w:rsidRPr="00874F9D">
        <w:rPr>
          <w:bCs/>
        </w:rPr>
        <w:t xml:space="preserve"> is a specific form of genetic testing</w:t>
      </w:r>
      <w:r w:rsidR="00973E42">
        <w:rPr>
          <w:bCs/>
        </w:rPr>
        <w:t xml:space="preserve"> used mostly by forensic scientists. </w:t>
      </w:r>
    </w:p>
    <w:p w:rsidR="00E14341" w:rsidRPr="007F7C38" w:rsidRDefault="007F7C38" w:rsidP="007F7C3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="TimesNewRomanPSMT"/>
        </w:rPr>
      </w:pPr>
      <w:r w:rsidRPr="007F7C38">
        <w:rPr>
          <w:rFonts w:cs="TimesNewRomanPSMT"/>
        </w:rPr>
        <w:t xml:space="preserve">Lt. Russ is investigating a murder scene. The felon was scratched by his victim &amp; some of his skin </w:t>
      </w:r>
      <w:r w:rsidR="004F559C">
        <w:rPr>
          <w:rFonts w:cs="TimesNewRomanPSMT"/>
        </w:rPr>
        <w:t xml:space="preserve">(somatic) </w:t>
      </w:r>
      <w:r w:rsidRPr="007F7C38">
        <w:rPr>
          <w:rFonts w:cs="TimesNewRomanPSMT"/>
        </w:rPr>
        <w:t>cells were found under the victim’s fingernails. A DNA test was performed. Which of the suspects is the murderer?</w:t>
      </w:r>
    </w:p>
    <w:p w:rsidR="009C2AAB" w:rsidRDefault="00D4715F" w:rsidP="00F70995">
      <w:pPr>
        <w:jc w:val="both"/>
      </w:pPr>
      <w:r w:rsidRPr="00FD7821">
        <w:rPr>
          <w:noProof/>
        </w:rPr>
        <w:drawing>
          <wp:anchor distT="0" distB="0" distL="114300" distR="114300" simplePos="0" relativeHeight="251668480" behindDoc="1" locked="0" layoutInCell="1" allowOverlap="1" wp14:anchorId="7E4D5BCB" wp14:editId="78C78955">
            <wp:simplePos x="0" y="0"/>
            <wp:positionH relativeFrom="margin">
              <wp:posOffset>638175</wp:posOffset>
            </wp:positionH>
            <wp:positionV relativeFrom="paragraph">
              <wp:posOffset>5080</wp:posOffset>
            </wp:positionV>
            <wp:extent cx="2293549" cy="2419350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866" t="25579"/>
                    <a:stretch/>
                  </pic:blipFill>
                  <pic:spPr bwMode="auto">
                    <a:xfrm>
                      <a:off x="0" y="0"/>
                      <a:ext cx="2293549" cy="241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C2AAB" w:rsidRDefault="009C2AAB" w:rsidP="00F70995">
      <w:pPr>
        <w:jc w:val="both"/>
      </w:pPr>
    </w:p>
    <w:p w:rsidR="009C2AAB" w:rsidRDefault="009C2AAB" w:rsidP="00F70995">
      <w:pPr>
        <w:jc w:val="both"/>
      </w:pPr>
    </w:p>
    <w:p w:rsidR="009C2AAB" w:rsidRDefault="009C2AAB" w:rsidP="00F70995">
      <w:pPr>
        <w:jc w:val="both"/>
      </w:pPr>
    </w:p>
    <w:p w:rsidR="009C2AAB" w:rsidRDefault="009C2AAB" w:rsidP="00F70995">
      <w:pPr>
        <w:jc w:val="both"/>
      </w:pPr>
    </w:p>
    <w:p w:rsidR="009C2AAB" w:rsidRDefault="009C2AAB" w:rsidP="00F70995">
      <w:pPr>
        <w:jc w:val="both"/>
      </w:pPr>
    </w:p>
    <w:p w:rsidR="009C2AAB" w:rsidRDefault="009C2AAB" w:rsidP="00F70995">
      <w:pPr>
        <w:jc w:val="both"/>
      </w:pPr>
    </w:p>
    <w:p w:rsidR="009C2AAB" w:rsidRDefault="009C2AAB" w:rsidP="00F70995">
      <w:pPr>
        <w:jc w:val="both"/>
      </w:pPr>
    </w:p>
    <w:p w:rsidR="00FD48EF" w:rsidRDefault="00FD48EF" w:rsidP="007F7C38">
      <w:pPr>
        <w:jc w:val="both"/>
      </w:pPr>
    </w:p>
    <w:p w:rsidR="007F7C38" w:rsidRDefault="00E66388" w:rsidP="007F7C38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page">
                  <wp:align>right</wp:align>
                </wp:positionH>
                <wp:positionV relativeFrom="paragraph">
                  <wp:posOffset>218869</wp:posOffset>
                </wp:positionV>
                <wp:extent cx="4038600" cy="0"/>
                <wp:effectExtent l="0" t="0" r="19050" b="19050"/>
                <wp:wrapNone/>
                <wp:docPr id="93" name="Straight Connector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38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52C6897" id="Straight Connector 93" o:spid="_x0000_s1026" style="position:absolute;z-index:251679744;visibility:visible;mso-wrap-style:square;mso-wrap-distance-left:9pt;mso-wrap-distance-top:0;mso-wrap-distance-right:9pt;mso-wrap-distance-bottom:0;mso-position-horizontal:right;mso-position-horizontal-relative:page;mso-position-vertical:absolute;mso-position-vertical-relative:text" from="266.8pt,17.25pt" to="584.8pt,1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" strokecolor="black [3200]" strokeweight=".5pt">
                <v:stroke joinstyle="miter"/>
                <w10:wrap anchorx="page"/>
              </v:line>
            </w:pict>
          </mc:Fallback>
        </mc:AlternateContent>
      </w:r>
      <w:r w:rsidR="009C2AAB">
        <w:t xml:space="preserve">  Murderer: </w:t>
      </w:r>
      <w:r w:rsidR="00D4715F">
        <w:t xml:space="preserve"> </w:t>
      </w:r>
      <w:r w:rsidR="0018675E">
        <w:t>_____________________________</w:t>
      </w:r>
    </w:p>
    <w:p w:rsidR="00D4715F" w:rsidRDefault="00D4715F" w:rsidP="007F7C38">
      <w:pPr>
        <w:jc w:val="both"/>
      </w:pPr>
    </w:p>
    <w:p w:rsidR="009C2AAB" w:rsidRPr="007F7C38" w:rsidRDefault="00FD48EF" w:rsidP="007F7C38">
      <w:pPr>
        <w:pStyle w:val="ListParagraph"/>
        <w:numPr>
          <w:ilvl w:val="0"/>
          <w:numId w:val="2"/>
        </w:numPr>
        <w:jc w:val="both"/>
      </w:pPr>
      <w:r w:rsidRPr="009C2AAB">
        <w:rPr>
          <w:rFonts w:cs="TimesNewRomanPSMT"/>
          <w:noProof/>
          <w:szCs w:val="24"/>
        </w:rPr>
        <w:drawing>
          <wp:anchor distT="0" distB="0" distL="114300" distR="114300" simplePos="0" relativeHeight="251674624" behindDoc="1" locked="0" layoutInCell="1" allowOverlap="1" wp14:anchorId="64CC431A" wp14:editId="0B37207A">
            <wp:simplePos x="0" y="0"/>
            <wp:positionH relativeFrom="column">
              <wp:posOffset>582827</wp:posOffset>
            </wp:positionH>
            <wp:positionV relativeFrom="paragraph">
              <wp:posOffset>1164856</wp:posOffset>
            </wp:positionV>
            <wp:extent cx="2173731" cy="2524125"/>
            <wp:effectExtent l="0" t="0" r="0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3731" cy="2524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C2AAB" w:rsidRPr="007F7C38">
        <w:rPr>
          <w:rFonts w:cs="TimesNewRomanPSMT"/>
          <w:szCs w:val="24"/>
        </w:rPr>
        <w:t xml:space="preserve">The DNA fingerprints </w:t>
      </w:r>
      <w:r w:rsidR="00781C76">
        <w:rPr>
          <w:rFonts w:cs="TimesNewRomanPSMT"/>
          <w:szCs w:val="24"/>
        </w:rPr>
        <w:t xml:space="preserve">below </w:t>
      </w:r>
      <w:r w:rsidR="009C2AAB" w:rsidRPr="007F7C38">
        <w:rPr>
          <w:rFonts w:cs="TimesNewRomanPSMT"/>
          <w:szCs w:val="24"/>
        </w:rPr>
        <w:t xml:space="preserve">were made from blood samples taken from a puppy and four possible sires of this puppy in an effort to determine the puppy’s pedigree. According to this information, which sire was probably the father of this puppy? </w:t>
      </w:r>
    </w:p>
    <w:p w:rsidR="00FD48EF" w:rsidRDefault="00FD48EF" w:rsidP="009C2AAB">
      <w:pPr>
        <w:autoSpaceDE w:val="0"/>
        <w:autoSpaceDN w:val="0"/>
        <w:adjustRightInd w:val="0"/>
        <w:spacing w:after="0" w:line="240" w:lineRule="auto"/>
        <w:rPr>
          <w:rFonts w:cs="TimesNewRomanPSMT"/>
          <w:b/>
          <w:szCs w:val="24"/>
          <w:u w:val="single"/>
        </w:rPr>
      </w:pPr>
    </w:p>
    <w:p w:rsidR="00FD48EF" w:rsidRDefault="00FD48EF" w:rsidP="009C2AAB">
      <w:pPr>
        <w:autoSpaceDE w:val="0"/>
        <w:autoSpaceDN w:val="0"/>
        <w:adjustRightInd w:val="0"/>
        <w:spacing w:after="0" w:line="240" w:lineRule="auto"/>
        <w:rPr>
          <w:rFonts w:cs="TimesNewRomanPSMT"/>
          <w:b/>
          <w:szCs w:val="24"/>
          <w:u w:val="single"/>
        </w:rPr>
      </w:pPr>
    </w:p>
    <w:p w:rsidR="00FD48EF" w:rsidRDefault="00FD48EF" w:rsidP="009C2AAB">
      <w:pPr>
        <w:autoSpaceDE w:val="0"/>
        <w:autoSpaceDN w:val="0"/>
        <w:adjustRightInd w:val="0"/>
        <w:spacing w:after="0" w:line="240" w:lineRule="auto"/>
        <w:rPr>
          <w:rFonts w:cs="TimesNewRomanPSMT"/>
          <w:b/>
          <w:szCs w:val="24"/>
          <w:u w:val="single"/>
        </w:rPr>
      </w:pPr>
    </w:p>
    <w:p w:rsidR="00FD48EF" w:rsidRDefault="00FD48EF" w:rsidP="009C2AAB">
      <w:pPr>
        <w:autoSpaceDE w:val="0"/>
        <w:autoSpaceDN w:val="0"/>
        <w:adjustRightInd w:val="0"/>
        <w:spacing w:after="0" w:line="240" w:lineRule="auto"/>
        <w:rPr>
          <w:rFonts w:cs="TimesNewRomanPSMT"/>
          <w:b/>
          <w:szCs w:val="24"/>
          <w:u w:val="single"/>
        </w:rPr>
      </w:pPr>
    </w:p>
    <w:p w:rsidR="00FD48EF" w:rsidRDefault="00FD48EF" w:rsidP="009C2AAB">
      <w:pPr>
        <w:autoSpaceDE w:val="0"/>
        <w:autoSpaceDN w:val="0"/>
        <w:adjustRightInd w:val="0"/>
        <w:spacing w:after="0" w:line="240" w:lineRule="auto"/>
        <w:rPr>
          <w:rFonts w:cs="TimesNewRomanPSMT"/>
          <w:b/>
          <w:szCs w:val="24"/>
          <w:u w:val="single"/>
        </w:rPr>
      </w:pPr>
    </w:p>
    <w:p w:rsidR="00FD48EF" w:rsidRDefault="00FD48EF" w:rsidP="009C2AAB">
      <w:pPr>
        <w:autoSpaceDE w:val="0"/>
        <w:autoSpaceDN w:val="0"/>
        <w:adjustRightInd w:val="0"/>
        <w:spacing w:after="0" w:line="240" w:lineRule="auto"/>
        <w:rPr>
          <w:rFonts w:cs="TimesNewRomanPSMT"/>
          <w:b/>
          <w:szCs w:val="24"/>
          <w:u w:val="single"/>
        </w:rPr>
      </w:pPr>
    </w:p>
    <w:p w:rsidR="00FD48EF" w:rsidRDefault="00FD48EF" w:rsidP="009C2AAB">
      <w:pPr>
        <w:autoSpaceDE w:val="0"/>
        <w:autoSpaceDN w:val="0"/>
        <w:adjustRightInd w:val="0"/>
        <w:spacing w:after="0" w:line="240" w:lineRule="auto"/>
        <w:rPr>
          <w:rFonts w:cs="TimesNewRomanPSMT"/>
          <w:b/>
          <w:szCs w:val="24"/>
          <w:u w:val="single"/>
        </w:rPr>
      </w:pPr>
    </w:p>
    <w:p w:rsidR="00FD48EF" w:rsidRDefault="00FD48EF" w:rsidP="009C2AAB">
      <w:pPr>
        <w:autoSpaceDE w:val="0"/>
        <w:autoSpaceDN w:val="0"/>
        <w:adjustRightInd w:val="0"/>
        <w:spacing w:after="0" w:line="240" w:lineRule="auto"/>
        <w:rPr>
          <w:rFonts w:cs="TimesNewRomanPSMT"/>
          <w:b/>
          <w:szCs w:val="24"/>
          <w:u w:val="single"/>
        </w:rPr>
      </w:pPr>
    </w:p>
    <w:p w:rsidR="00FD48EF" w:rsidRDefault="00FD48EF" w:rsidP="009C2AAB">
      <w:pPr>
        <w:autoSpaceDE w:val="0"/>
        <w:autoSpaceDN w:val="0"/>
        <w:adjustRightInd w:val="0"/>
        <w:spacing w:after="0" w:line="240" w:lineRule="auto"/>
        <w:rPr>
          <w:rFonts w:cs="TimesNewRomanPSMT"/>
          <w:b/>
          <w:szCs w:val="24"/>
          <w:u w:val="single"/>
        </w:rPr>
      </w:pPr>
    </w:p>
    <w:p w:rsidR="00FD48EF" w:rsidRDefault="00FD48EF" w:rsidP="009C2AAB">
      <w:pPr>
        <w:autoSpaceDE w:val="0"/>
        <w:autoSpaceDN w:val="0"/>
        <w:adjustRightInd w:val="0"/>
        <w:spacing w:after="0" w:line="240" w:lineRule="auto"/>
        <w:rPr>
          <w:rFonts w:cs="TimesNewRomanPSMT"/>
          <w:b/>
          <w:szCs w:val="24"/>
          <w:u w:val="single"/>
        </w:rPr>
      </w:pPr>
    </w:p>
    <w:p w:rsidR="00FD48EF" w:rsidRDefault="00FD48EF" w:rsidP="009C2AAB">
      <w:pPr>
        <w:autoSpaceDE w:val="0"/>
        <w:autoSpaceDN w:val="0"/>
        <w:adjustRightInd w:val="0"/>
        <w:spacing w:after="0" w:line="240" w:lineRule="auto"/>
        <w:rPr>
          <w:rFonts w:cs="TimesNewRomanPSMT"/>
          <w:b/>
          <w:szCs w:val="24"/>
          <w:u w:val="single"/>
        </w:rPr>
      </w:pPr>
    </w:p>
    <w:p w:rsidR="00FD48EF" w:rsidRDefault="00FD48EF" w:rsidP="009C2AAB">
      <w:pPr>
        <w:autoSpaceDE w:val="0"/>
        <w:autoSpaceDN w:val="0"/>
        <w:adjustRightInd w:val="0"/>
        <w:spacing w:after="0" w:line="240" w:lineRule="auto"/>
        <w:rPr>
          <w:rFonts w:cs="TimesNewRomanPSMT"/>
          <w:b/>
          <w:szCs w:val="24"/>
          <w:u w:val="single"/>
        </w:rPr>
      </w:pPr>
    </w:p>
    <w:p w:rsidR="00FD48EF" w:rsidRDefault="00FD48EF" w:rsidP="009C2AAB">
      <w:pPr>
        <w:autoSpaceDE w:val="0"/>
        <w:autoSpaceDN w:val="0"/>
        <w:adjustRightInd w:val="0"/>
        <w:spacing w:after="0" w:line="240" w:lineRule="auto"/>
        <w:rPr>
          <w:rFonts w:cs="TimesNewRomanPSMT"/>
          <w:b/>
          <w:szCs w:val="24"/>
          <w:u w:val="single"/>
        </w:rPr>
      </w:pPr>
    </w:p>
    <w:p w:rsidR="00FD48EF" w:rsidRDefault="00FD48EF" w:rsidP="009C2AAB">
      <w:pPr>
        <w:autoSpaceDE w:val="0"/>
        <w:autoSpaceDN w:val="0"/>
        <w:adjustRightInd w:val="0"/>
        <w:spacing w:after="0" w:line="240" w:lineRule="auto"/>
        <w:rPr>
          <w:rFonts w:cs="TimesNewRomanPSMT"/>
          <w:b/>
          <w:szCs w:val="24"/>
          <w:u w:val="single"/>
        </w:rPr>
      </w:pPr>
    </w:p>
    <w:p w:rsidR="00FD48EF" w:rsidRDefault="00FD48EF" w:rsidP="009C2AAB">
      <w:pPr>
        <w:autoSpaceDE w:val="0"/>
        <w:autoSpaceDN w:val="0"/>
        <w:adjustRightInd w:val="0"/>
        <w:spacing w:after="0" w:line="240" w:lineRule="auto"/>
        <w:rPr>
          <w:rFonts w:cs="TimesNewRomanPSMT"/>
          <w:b/>
          <w:szCs w:val="24"/>
          <w:u w:val="single"/>
        </w:rPr>
      </w:pPr>
    </w:p>
    <w:p w:rsidR="00FD48EF" w:rsidRDefault="00FD48EF" w:rsidP="009C2AAB">
      <w:pPr>
        <w:autoSpaceDE w:val="0"/>
        <w:autoSpaceDN w:val="0"/>
        <w:adjustRightInd w:val="0"/>
        <w:spacing w:after="0" w:line="240" w:lineRule="auto"/>
        <w:rPr>
          <w:rFonts w:cs="TimesNewRomanPSMT"/>
          <w:b/>
          <w:szCs w:val="24"/>
          <w:u w:val="single"/>
        </w:rPr>
      </w:pPr>
    </w:p>
    <w:p w:rsidR="00FD48EF" w:rsidRDefault="00FD48EF" w:rsidP="00FD48EF">
      <w:pPr>
        <w:jc w:val="both"/>
      </w:pPr>
      <w:r>
        <w:t xml:space="preserve">Sire: </w:t>
      </w:r>
      <w:r w:rsidR="0018675E" w:rsidRPr="0018675E">
        <w:t>________________________________</w:t>
      </w:r>
    </w:p>
    <w:p w:rsidR="00FD48EF" w:rsidRDefault="00FD48EF" w:rsidP="009C2AAB">
      <w:pPr>
        <w:autoSpaceDE w:val="0"/>
        <w:autoSpaceDN w:val="0"/>
        <w:adjustRightInd w:val="0"/>
        <w:spacing w:after="0" w:line="240" w:lineRule="auto"/>
        <w:rPr>
          <w:rFonts w:cs="TimesNewRomanPSMT"/>
          <w:b/>
          <w:szCs w:val="24"/>
          <w:u w:val="single"/>
        </w:rPr>
      </w:pPr>
    </w:p>
    <w:p w:rsidR="009C2AAB" w:rsidRDefault="00FD48EF" w:rsidP="009C2AAB">
      <w:pPr>
        <w:autoSpaceDE w:val="0"/>
        <w:autoSpaceDN w:val="0"/>
        <w:adjustRightInd w:val="0"/>
        <w:spacing w:after="0" w:line="240" w:lineRule="auto"/>
        <w:rPr>
          <w:rFonts w:cs="TimesNewRomanPSMT"/>
          <w:b/>
          <w:szCs w:val="24"/>
          <w:u w:val="single"/>
        </w:rPr>
      </w:pPr>
      <w:r w:rsidRPr="00FD48EF">
        <w:rPr>
          <w:rFonts w:cs="TimesNewRomanPSMT"/>
          <w:b/>
          <w:szCs w:val="24"/>
          <w:u w:val="single"/>
        </w:rPr>
        <w:t>Pedigrees</w:t>
      </w:r>
    </w:p>
    <w:p w:rsidR="00FD48EF" w:rsidRDefault="00FD48EF" w:rsidP="00FD48EF"/>
    <w:p w:rsidR="00FD48EF" w:rsidRDefault="00FD48EF" w:rsidP="00FD48EF"/>
    <w:p w:rsidR="00FD48EF" w:rsidRDefault="00FD48EF" w:rsidP="00FD48EF"/>
    <w:p w:rsidR="00FD48EF" w:rsidRDefault="00FD48EF" w:rsidP="00FD48EF"/>
    <w:p w:rsidR="00FD48EF" w:rsidRDefault="00FD48EF" w:rsidP="00FD48EF"/>
    <w:p w:rsidR="00FD48EF" w:rsidRDefault="00FD48EF" w:rsidP="00FD48EF"/>
    <w:p w:rsidR="00FD48EF" w:rsidRDefault="00FD48EF" w:rsidP="00FD48EF"/>
    <w:p w:rsidR="00211D4C" w:rsidRPr="00E66388" w:rsidRDefault="00211D4C" w:rsidP="00FD48EF">
      <w:pPr>
        <w:rPr>
          <w:sz w:val="8"/>
        </w:rPr>
      </w:pPr>
    </w:p>
    <w:p w:rsidR="0098140C" w:rsidRDefault="00FD48EF" w:rsidP="00FD48EF">
      <w:r>
        <w:t xml:space="preserve">Use the pedigree to answer the following questions.  </w:t>
      </w:r>
    </w:p>
    <w:p w:rsidR="0098140C" w:rsidRDefault="0098140C" w:rsidP="0098140C">
      <w:pPr>
        <w:pStyle w:val="ListParagraph"/>
        <w:numPr>
          <w:ilvl w:val="0"/>
          <w:numId w:val="4"/>
        </w:numPr>
      </w:pPr>
      <w:r>
        <w:t>Is this trait dominant or recessive?</w:t>
      </w:r>
    </w:p>
    <w:p w:rsidR="0098140C" w:rsidRDefault="0018675E" w:rsidP="0098140C">
      <w:pPr>
        <w:pStyle w:val="ListParagraph"/>
      </w:pPr>
      <w:r>
        <w:t>__________________________</w:t>
      </w:r>
    </w:p>
    <w:p w:rsidR="00E66388" w:rsidRDefault="00E66388" w:rsidP="00E66388">
      <w:pPr>
        <w:pStyle w:val="ListParagraph"/>
        <w:numPr>
          <w:ilvl w:val="0"/>
          <w:numId w:val="4"/>
        </w:numPr>
      </w:pPr>
      <w:r>
        <w:t>Is this trait autosomal or sex-linked? __________________________</w:t>
      </w:r>
    </w:p>
    <w:p w:rsidR="0098140C" w:rsidRDefault="00FD48EF" w:rsidP="009E0CED">
      <w:pPr>
        <w:pStyle w:val="ListParagraph"/>
        <w:numPr>
          <w:ilvl w:val="0"/>
          <w:numId w:val="4"/>
        </w:numPr>
      </w:pPr>
      <w:r>
        <w:t>How many offspring are produced by I-1 and I-2?</w:t>
      </w:r>
      <w:r w:rsidR="009E0CED">
        <w:t xml:space="preserve"> </w:t>
      </w:r>
      <w:r w:rsidR="0018675E" w:rsidRPr="0018675E">
        <w:t>_</w:t>
      </w:r>
      <w:r w:rsidR="00E66388">
        <w:t>____</w:t>
      </w:r>
      <w:r w:rsidR="0018675E" w:rsidRPr="0018675E">
        <w:t>_____</w:t>
      </w:r>
    </w:p>
    <w:p w:rsidR="0098140C" w:rsidRDefault="00211D4C" w:rsidP="00FD48EF">
      <w:pPr>
        <w:pStyle w:val="ListParagraph"/>
        <w:numPr>
          <w:ilvl w:val="0"/>
          <w:numId w:val="4"/>
        </w:numPr>
      </w:pPr>
      <w:r>
        <w:t>What is the genotype of</w:t>
      </w:r>
      <w:r w:rsidR="00FD48EF">
        <w:t xml:space="preserve"> III-4?</w:t>
      </w:r>
      <w:r w:rsidR="009E0CED">
        <w:t xml:space="preserve"> </w:t>
      </w:r>
      <w:r w:rsidR="0018675E">
        <w:t>__</w:t>
      </w:r>
      <w:r w:rsidR="00E66388">
        <w:t>_____</w:t>
      </w:r>
      <w:r w:rsidR="0018675E">
        <w:t>__</w:t>
      </w:r>
    </w:p>
    <w:p w:rsidR="0098140C" w:rsidRDefault="0098140C" w:rsidP="0098140C">
      <w:pPr>
        <w:pStyle w:val="ListParagraph"/>
      </w:pPr>
    </w:p>
    <w:p w:rsidR="00FD48EF" w:rsidRDefault="00211D4C" w:rsidP="00FD48EF">
      <w:pPr>
        <w:pStyle w:val="ListParagraph"/>
        <w:numPr>
          <w:ilvl w:val="0"/>
          <w:numId w:val="4"/>
        </w:numPr>
      </w:pPr>
      <w:r>
        <w:t xml:space="preserve">What is the genotype of </w:t>
      </w:r>
      <w:r w:rsidR="00FD48EF">
        <w:t>II-6?</w:t>
      </w:r>
      <w:r w:rsidR="009E0CED">
        <w:t xml:space="preserve"> </w:t>
      </w:r>
      <w:r w:rsidR="0018675E">
        <w:t>__</w:t>
      </w:r>
      <w:r w:rsidR="00E66388">
        <w:t>______</w:t>
      </w:r>
      <w:r w:rsidR="0018675E">
        <w:t>__</w:t>
      </w:r>
    </w:p>
    <w:p w:rsidR="0098140C" w:rsidRDefault="00E66388" w:rsidP="00FD48EF">
      <w:r w:rsidRPr="0098140C">
        <w:rPr>
          <w:noProof/>
        </w:rPr>
        <w:drawing>
          <wp:anchor distT="0" distB="0" distL="114300" distR="114300" simplePos="0" relativeHeight="251678720" behindDoc="1" locked="0" layoutInCell="1" allowOverlap="1" wp14:anchorId="24D59245" wp14:editId="3059216E">
            <wp:simplePos x="0" y="0"/>
            <wp:positionH relativeFrom="column">
              <wp:align>left</wp:align>
            </wp:positionH>
            <wp:positionV relativeFrom="paragraph">
              <wp:posOffset>33947</wp:posOffset>
            </wp:positionV>
            <wp:extent cx="3443538" cy="1853514"/>
            <wp:effectExtent l="0" t="0" r="5080" b="0"/>
            <wp:wrapNone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3538" cy="18535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8140C" w:rsidRDefault="0098140C" w:rsidP="00FD48EF"/>
    <w:p w:rsidR="00FD48EF" w:rsidRDefault="00FD48EF" w:rsidP="00211D4C">
      <w:r>
        <w:tab/>
      </w:r>
    </w:p>
    <w:p w:rsidR="00FD48EF" w:rsidRPr="00FD48EF" w:rsidRDefault="00FD48EF" w:rsidP="009C2AAB">
      <w:pPr>
        <w:autoSpaceDE w:val="0"/>
        <w:autoSpaceDN w:val="0"/>
        <w:adjustRightInd w:val="0"/>
        <w:spacing w:after="0" w:line="240" w:lineRule="auto"/>
        <w:rPr>
          <w:rFonts w:cs="TimesNewRomanPSMT"/>
          <w:b/>
          <w:szCs w:val="24"/>
          <w:u w:val="single"/>
        </w:rPr>
      </w:pPr>
    </w:p>
    <w:p w:rsidR="009C2AAB" w:rsidRPr="009C2AAB" w:rsidRDefault="009C2AAB" w:rsidP="009C2AAB">
      <w:pPr>
        <w:autoSpaceDE w:val="0"/>
        <w:autoSpaceDN w:val="0"/>
        <w:adjustRightInd w:val="0"/>
        <w:spacing w:after="0" w:line="240" w:lineRule="auto"/>
        <w:rPr>
          <w:rFonts w:cs="TimesNewRomanPSMT"/>
          <w:szCs w:val="24"/>
        </w:rPr>
      </w:pPr>
    </w:p>
    <w:p w:rsidR="009C2AAB" w:rsidRPr="009C2AAB" w:rsidRDefault="009C2AAB" w:rsidP="009C2AAB">
      <w:pPr>
        <w:jc w:val="both"/>
      </w:pPr>
    </w:p>
    <w:p w:rsidR="009C2AAB" w:rsidRDefault="009C2AAB" w:rsidP="00F70995">
      <w:pPr>
        <w:jc w:val="both"/>
      </w:pPr>
    </w:p>
    <w:p w:rsidR="00E66388" w:rsidRPr="00E66388" w:rsidRDefault="00E66388" w:rsidP="0098140C">
      <w:pPr>
        <w:rPr>
          <w:sz w:val="4"/>
        </w:rPr>
      </w:pPr>
    </w:p>
    <w:p w:rsidR="0098140C" w:rsidRDefault="0098140C" w:rsidP="0098140C">
      <w:r>
        <w:t>Use the pedigree to answer the following questions.</w:t>
      </w:r>
    </w:p>
    <w:p w:rsidR="00C8577D" w:rsidRDefault="00C8577D" w:rsidP="00C8577D">
      <w:pPr>
        <w:pStyle w:val="ListParagraph"/>
        <w:numPr>
          <w:ilvl w:val="0"/>
          <w:numId w:val="6"/>
        </w:numPr>
        <w:jc w:val="both"/>
      </w:pPr>
      <w:r>
        <w:t>Is this trait dominant or recessive?</w:t>
      </w:r>
    </w:p>
    <w:p w:rsidR="00C8577D" w:rsidRDefault="00C8577D" w:rsidP="00C8577D">
      <w:pPr>
        <w:pStyle w:val="ListParagraph"/>
        <w:jc w:val="both"/>
      </w:pPr>
      <w:r>
        <w:t>____________________________</w:t>
      </w:r>
    </w:p>
    <w:p w:rsidR="00E66388" w:rsidRDefault="00E66388" w:rsidP="00E66388">
      <w:pPr>
        <w:pStyle w:val="ListParagraph"/>
        <w:numPr>
          <w:ilvl w:val="0"/>
          <w:numId w:val="6"/>
        </w:numPr>
        <w:jc w:val="both"/>
      </w:pPr>
      <w:r>
        <w:t>Is this trait autosomal or sex-linked? ____________________________</w:t>
      </w:r>
    </w:p>
    <w:p w:rsidR="0098140C" w:rsidRDefault="00E66388" w:rsidP="0098140C">
      <w:r>
        <w:t>I</w:t>
      </w:r>
      <w:r w:rsidR="0098140C">
        <w:t>dentify the genotypes of the following individuals using the pedigree above.</w:t>
      </w:r>
      <w:r>
        <w:t xml:space="preserve"> Determine their genotypes</w:t>
      </w:r>
      <w:r w:rsidR="00781C76">
        <w:t xml:space="preserve"> AND whether they are h</w:t>
      </w:r>
      <w:r w:rsidR="008E1DC9">
        <w:t>omozygous</w:t>
      </w:r>
      <w:r w:rsidR="0098140C">
        <w:t xml:space="preserve"> dominant, homoz</w:t>
      </w:r>
      <w:r w:rsidR="00781C76">
        <w:t>ygous recessive or heterozygous.</w:t>
      </w:r>
      <w:r>
        <w:t xml:space="preserve"> </w:t>
      </w:r>
    </w:p>
    <w:p w:rsidR="009C2AAB" w:rsidRDefault="0098140C" w:rsidP="00E66388">
      <w:pPr>
        <w:pStyle w:val="ListParagraph"/>
        <w:numPr>
          <w:ilvl w:val="0"/>
          <w:numId w:val="6"/>
        </w:numPr>
        <w:spacing w:line="360" w:lineRule="auto"/>
        <w:jc w:val="both"/>
      </w:pPr>
      <w:r>
        <w:t>III-3: ____</w:t>
      </w:r>
      <w:r w:rsidR="00E66388">
        <w:t>_</w:t>
      </w:r>
      <w:r>
        <w:t>_____</w:t>
      </w:r>
      <w:r w:rsidR="00781C76">
        <w:t>,</w:t>
      </w:r>
      <w:r>
        <w:t>_______</w:t>
      </w:r>
      <w:r w:rsidR="00E66388">
        <w:t>_______</w:t>
      </w:r>
      <w:r>
        <w:t>__________</w:t>
      </w:r>
    </w:p>
    <w:p w:rsidR="0098140C" w:rsidRDefault="00781C76" w:rsidP="00E66388">
      <w:pPr>
        <w:pStyle w:val="ListParagraph"/>
        <w:numPr>
          <w:ilvl w:val="0"/>
          <w:numId w:val="6"/>
        </w:numPr>
        <w:spacing w:line="360" w:lineRule="auto"/>
        <w:jc w:val="both"/>
      </w:pPr>
      <w:r>
        <w:t>II-1: ____</w:t>
      </w:r>
      <w:r w:rsidR="00E66388">
        <w:t>_</w:t>
      </w:r>
      <w:r>
        <w:t>______,</w:t>
      </w:r>
      <w:r w:rsidR="0098140C">
        <w:t>_______</w:t>
      </w:r>
      <w:r w:rsidR="00E66388">
        <w:t>_______</w:t>
      </w:r>
      <w:r w:rsidR="0098140C">
        <w:t>__________</w:t>
      </w:r>
    </w:p>
    <w:p w:rsidR="009E0CED" w:rsidRDefault="0098140C" w:rsidP="00FF3931">
      <w:pPr>
        <w:pStyle w:val="ListParagraph"/>
        <w:numPr>
          <w:ilvl w:val="0"/>
          <w:numId w:val="6"/>
        </w:numPr>
        <w:jc w:val="both"/>
      </w:pPr>
      <w:r>
        <w:t>How can you know for sure that individuals II-3</w:t>
      </w:r>
      <w:r w:rsidR="009E0CED">
        <w:t xml:space="preserve"> </w:t>
      </w:r>
      <w:r w:rsidR="009E0CED" w:rsidRPr="009E0CED">
        <w:t>and</w:t>
      </w:r>
      <w:r w:rsidR="009E0CED">
        <w:t xml:space="preserve"> </w:t>
      </w:r>
      <w:r w:rsidRPr="009E0CED">
        <w:t>II-4 are heterozygous?</w:t>
      </w:r>
      <w:r w:rsidR="009E0CED" w:rsidRPr="009E0CED">
        <w:t xml:space="preserve"> </w:t>
      </w:r>
      <w:r w:rsidR="009E0CED">
        <w:t xml:space="preserve"> _________________</w:t>
      </w:r>
    </w:p>
    <w:p w:rsidR="00C8577D" w:rsidRDefault="00E66388" w:rsidP="00C8577D">
      <w:pPr>
        <w:pStyle w:val="ListParagraph"/>
        <w:jc w:val="both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5888" behindDoc="1" locked="0" layoutInCell="1" allowOverlap="1" wp14:anchorId="5379DCC9" wp14:editId="0517F98B">
                <wp:simplePos x="0" y="0"/>
                <wp:positionH relativeFrom="column">
                  <wp:posOffset>-343672</wp:posOffset>
                </wp:positionH>
                <wp:positionV relativeFrom="paragraph">
                  <wp:posOffset>-36040</wp:posOffset>
                </wp:positionV>
                <wp:extent cx="352425" cy="1504950"/>
                <wp:effectExtent l="0" t="0" r="9525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2425" cy="1504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F334B" w:rsidRDefault="00FF334B">
                            <w:r>
                              <w:t>I.</w:t>
                            </w:r>
                          </w:p>
                          <w:p w:rsidR="00FF334B" w:rsidRDefault="00FF334B"/>
                          <w:p w:rsidR="00FF334B" w:rsidRDefault="00FF334B">
                            <w:r>
                              <w:t>II.</w:t>
                            </w:r>
                          </w:p>
                          <w:p w:rsidR="00FF334B" w:rsidRDefault="00FF334B"/>
                          <w:p w:rsidR="00FF334B" w:rsidRDefault="00FF334B">
                            <w:r>
                              <w:t>III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79DCC9" id="_x0000_s1029" type="#_x0000_t202" style="position:absolute;left:0;text-align:left;margin-left:-27.05pt;margin-top:-2.85pt;width:27.75pt;height:118.5pt;z-index:-2516305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" stroked="f">
                <v:textbox>
                  <w:txbxContent>
                    <w:p w:rsidR="00FF334B" w:rsidRDefault="00FF334B">
                      <w:r>
                        <w:t>I.</w:t>
                      </w:r>
                    </w:p>
                    <w:p w:rsidR="00FF334B" w:rsidRDefault="00FF334B"/>
                    <w:p w:rsidR="00FF334B" w:rsidRDefault="00FF334B">
                      <w:r>
                        <w:t>II.</w:t>
                      </w:r>
                    </w:p>
                    <w:p w:rsidR="00FF334B" w:rsidRDefault="00FF334B"/>
                    <w:p w:rsidR="00FF334B" w:rsidRDefault="00FF334B">
                      <w:r>
                        <w:t>III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color w:val="000000"/>
        </w:rPr>
        <w:drawing>
          <wp:anchor distT="0" distB="0" distL="114300" distR="114300" simplePos="0" relativeHeight="251660287" behindDoc="1" locked="0" layoutInCell="1" allowOverlap="1" wp14:anchorId="1512BB31" wp14:editId="0AA41302">
            <wp:simplePos x="0" y="0"/>
            <wp:positionH relativeFrom="column">
              <wp:align>right</wp:align>
            </wp:positionH>
            <wp:positionV relativeFrom="paragraph">
              <wp:posOffset>3793</wp:posOffset>
            </wp:positionV>
            <wp:extent cx="3238500" cy="2266950"/>
            <wp:effectExtent l="0" t="0" r="0" b="0"/>
            <wp:wrapNone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843"/>
                    <a:stretch/>
                  </pic:blipFill>
                  <pic:spPr bwMode="auto">
                    <a:xfrm>
                      <a:off x="0" y="0"/>
                      <a:ext cx="3238500" cy="2266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87E37" w:rsidRDefault="00064747" w:rsidP="00287E37"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1" locked="0" layoutInCell="1" allowOverlap="1" wp14:anchorId="6B7626C9" wp14:editId="2EBAE834">
                <wp:simplePos x="0" y="0"/>
                <wp:positionH relativeFrom="margin">
                  <wp:align>center</wp:align>
                </wp:positionH>
                <wp:positionV relativeFrom="paragraph">
                  <wp:posOffset>-533540</wp:posOffset>
                </wp:positionV>
                <wp:extent cx="9525" cy="10086975"/>
                <wp:effectExtent l="0" t="0" r="28575" b="28575"/>
                <wp:wrapNone/>
                <wp:docPr id="104" name="Straight Connector 1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9525" cy="1008697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A42DDC6" id="Straight Connector 104" o:spid="_x0000_s1026" style="position:absolute;flip:x;z-index:-2516213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from="0,-42pt" to=".75pt,7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">
                <w10:wrap anchorx="margin"/>
              </v:line>
            </w:pict>
          </mc:Fallback>
        </mc:AlternateContent>
      </w:r>
    </w:p>
    <w:p w:rsidR="00287E37" w:rsidRDefault="00287E37" w:rsidP="009E0CED">
      <w:pPr>
        <w:ind w:left="360"/>
        <w:jc w:val="both"/>
      </w:pPr>
    </w:p>
    <w:p w:rsidR="00287E37" w:rsidRDefault="00287E37" w:rsidP="00287E37">
      <w:pPr>
        <w:keepLines/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</w:rPr>
      </w:pPr>
    </w:p>
    <w:p w:rsidR="009C2AAB" w:rsidRPr="004A3A2B" w:rsidRDefault="00973E42" w:rsidP="00F70995">
      <w:pPr>
        <w:jc w:val="both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A0B0BDD" wp14:editId="34D2DC27">
                <wp:simplePos x="0" y="0"/>
                <wp:positionH relativeFrom="margin">
                  <wp:posOffset>117978</wp:posOffset>
                </wp:positionH>
                <wp:positionV relativeFrom="paragraph">
                  <wp:posOffset>151765</wp:posOffset>
                </wp:positionV>
                <wp:extent cx="504825" cy="104775"/>
                <wp:effectExtent l="0" t="0" r="9525" b="9525"/>
                <wp:wrapNone/>
                <wp:docPr id="100" name="Rectangle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10477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E9B6D3B" id="Rectangle 100" o:spid="_x0000_s1026" style="position:absolute;margin-left:9.3pt;margin-top:11.95pt;width:39.75pt;height:8.25pt;z-index:25168896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" fillcolor="white [3201]" stroked="f" strokeweight="1pt">
                <w10:wrap anchorx="margin"/>
              </v:rect>
            </w:pict>
          </mc:Fallback>
        </mc:AlternateContent>
      </w:r>
      <w:r w:rsidR="00FF334B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85486DB" wp14:editId="7DC64C5B">
                <wp:simplePos x="0" y="0"/>
                <wp:positionH relativeFrom="column">
                  <wp:posOffset>808991</wp:posOffset>
                </wp:positionH>
                <wp:positionV relativeFrom="paragraph">
                  <wp:posOffset>163194</wp:posOffset>
                </wp:positionV>
                <wp:extent cx="45719" cy="47625"/>
                <wp:effectExtent l="0" t="0" r="0" b="9525"/>
                <wp:wrapNone/>
                <wp:docPr id="97" name="Oval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7625"/>
                        </a:xfrm>
                        <a:prstGeom prst="ellipse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3F24CAA" id="Oval 97" o:spid="_x0000_s1026" style="position:absolute;margin-left:63.7pt;margin-top:12.85pt;width:3.6pt;height:3.7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" fillcolor="white [3201]" stroked="f" strokeweight="1pt">
                <v:stroke joinstyle="miter"/>
              </v:oval>
            </w:pict>
          </mc:Fallback>
        </mc:AlternateContent>
      </w:r>
      <w:r w:rsidR="004A3A2B">
        <w:t xml:space="preserve">                       </w:t>
      </w:r>
    </w:p>
    <w:p w:rsidR="009C2AAB" w:rsidRPr="005C4679" w:rsidRDefault="009C2AAB" w:rsidP="009C2AAB">
      <w:pPr>
        <w:jc w:val="both"/>
      </w:pPr>
    </w:p>
    <w:p w:rsidR="004F255D" w:rsidRDefault="004F255D" w:rsidP="00973E42">
      <w:pPr>
        <w:jc w:val="both"/>
        <w:rPr>
          <w:b/>
        </w:rPr>
      </w:pPr>
    </w:p>
    <w:p w:rsidR="004F255D" w:rsidRDefault="004F255D" w:rsidP="00973E42">
      <w:pPr>
        <w:jc w:val="both"/>
        <w:rPr>
          <w:b/>
        </w:rPr>
      </w:pPr>
      <w:r>
        <w:rPr>
          <w:b/>
          <w:noProof/>
          <w:u w:val="single"/>
        </w:rPr>
        <w:drawing>
          <wp:anchor distT="0" distB="0" distL="114300" distR="114300" simplePos="0" relativeHeight="251706368" behindDoc="0" locked="0" layoutInCell="1" allowOverlap="1">
            <wp:simplePos x="0" y="0"/>
            <wp:positionH relativeFrom="margin">
              <wp:posOffset>3549721</wp:posOffset>
            </wp:positionH>
            <wp:positionV relativeFrom="paragraph">
              <wp:posOffset>-231169</wp:posOffset>
            </wp:positionV>
            <wp:extent cx="3441843" cy="3674400"/>
            <wp:effectExtent l="0" t="0" r="6350" b="2540"/>
            <wp:wrapNone/>
            <wp:docPr id="8" name="Picture 8" descr="C:\Users\tsanch2\Desktop\Capture\Capture 2016-12-03 10_47_4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anch2\Desktop\Capture\Capture 2016-12-03 10_47_46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5370" cy="3678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F255D" w:rsidRDefault="004F255D" w:rsidP="00973E42">
      <w:pPr>
        <w:jc w:val="both"/>
        <w:rPr>
          <w:b/>
        </w:rPr>
      </w:pPr>
    </w:p>
    <w:p w:rsidR="004F255D" w:rsidRDefault="004F255D" w:rsidP="00973E42">
      <w:pPr>
        <w:jc w:val="both"/>
        <w:rPr>
          <w:b/>
        </w:rPr>
      </w:pPr>
    </w:p>
    <w:p w:rsidR="00F70995" w:rsidRPr="00973E42" w:rsidRDefault="00973E42" w:rsidP="00973E42">
      <w:pPr>
        <w:jc w:val="both"/>
        <w:rPr>
          <w:b/>
        </w:rPr>
      </w:pPr>
      <w:r>
        <w:rPr>
          <w:b/>
        </w:rPr>
        <w:t xml:space="preserve">            </w:t>
      </w:r>
      <w:r w:rsidR="00287E37">
        <w:rPr>
          <w:b/>
          <w:noProof/>
        </w:rPr>
        <mc:AlternateContent>
          <mc:Choice Requires="wps">
            <w:drawing>
              <wp:anchor distT="0" distB="0" distL="114300" distR="114300" simplePos="0" relativeHeight="251681792" behindDoc="1" locked="0" layoutInCell="1" allowOverlap="1" wp14:anchorId="6F118779" wp14:editId="0E8715B6">
                <wp:simplePos x="0" y="0"/>
                <wp:positionH relativeFrom="column">
                  <wp:posOffset>2162175</wp:posOffset>
                </wp:positionH>
                <wp:positionV relativeFrom="paragraph">
                  <wp:posOffset>30480</wp:posOffset>
                </wp:positionV>
                <wp:extent cx="1057275" cy="1085850"/>
                <wp:effectExtent l="0" t="0" r="9525" b="0"/>
                <wp:wrapNone/>
                <wp:docPr id="95" name="Rectangle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7275" cy="108585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E2594D" id="Rectangle 95" o:spid="_x0000_s1026" style="position:absolute;margin-left:170.25pt;margin-top:2.4pt;width:83.25pt;height:85.5pt;z-index:-251634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" fillcolor="white [3201]" stroked="f" strokeweight="1pt"/>
            </w:pict>
          </mc:Fallback>
        </mc:AlternateContent>
      </w:r>
    </w:p>
    <w:p w:rsidR="00F70995" w:rsidRDefault="00F70995" w:rsidP="00F70995">
      <w:pPr>
        <w:jc w:val="both"/>
      </w:pPr>
    </w:p>
    <w:p w:rsidR="00F70995" w:rsidRDefault="00F70995" w:rsidP="00F70995">
      <w:pPr>
        <w:jc w:val="both"/>
      </w:pPr>
    </w:p>
    <w:p w:rsidR="005C4679" w:rsidRDefault="005C4679" w:rsidP="00F70995">
      <w:pPr>
        <w:jc w:val="both"/>
        <w:sectPr w:rsidR="005C4679" w:rsidSect="005C4679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:rsidR="00287E37" w:rsidRDefault="00287E37" w:rsidP="00287E37"/>
    <w:p w:rsidR="004F255D" w:rsidRPr="004F255D" w:rsidRDefault="004F255D" w:rsidP="00287E37">
      <w:pPr>
        <w:rPr>
          <w:sz w:val="10"/>
        </w:rPr>
      </w:pPr>
    </w:p>
    <w:p w:rsidR="00287E37" w:rsidRDefault="00287E37" w:rsidP="00287E37">
      <w:r>
        <w:t>Use the pedigree to answer the following questions.</w:t>
      </w:r>
    </w:p>
    <w:p w:rsidR="00F70995" w:rsidRDefault="00287E37" w:rsidP="001B266A">
      <w:pPr>
        <w:pStyle w:val="NoSpacing"/>
        <w:numPr>
          <w:ilvl w:val="0"/>
          <w:numId w:val="7"/>
        </w:numPr>
        <w:spacing w:line="360" w:lineRule="auto"/>
      </w:pPr>
      <w:r>
        <w:t>Is this trait dominant or recessive? __________________________</w:t>
      </w:r>
    </w:p>
    <w:p w:rsidR="00287E37" w:rsidRDefault="00287E37" w:rsidP="001B266A">
      <w:pPr>
        <w:pStyle w:val="NoSpacing"/>
        <w:numPr>
          <w:ilvl w:val="0"/>
          <w:numId w:val="7"/>
        </w:numPr>
        <w:spacing w:line="360" w:lineRule="auto"/>
      </w:pPr>
      <w:r>
        <w:t>Is this trait autosomal or sex-linked? __________________________</w:t>
      </w:r>
    </w:p>
    <w:p w:rsidR="00B17A0A" w:rsidRDefault="00B17A0A" w:rsidP="001B266A">
      <w:pPr>
        <w:pStyle w:val="NoSpacing"/>
        <w:numPr>
          <w:ilvl w:val="0"/>
          <w:numId w:val="7"/>
        </w:numPr>
        <w:spacing w:line="360" w:lineRule="auto"/>
      </w:pPr>
      <w:r>
        <w:t>Give the genotypes of the following individuals.</w:t>
      </w:r>
      <w:r w:rsidR="00216CFC">
        <w:t xml:space="preserve"> Use any letter for the alleles. </w:t>
      </w:r>
      <w:r>
        <w:t>(Hint: Use the sex chromosomes (X and Y))</w:t>
      </w:r>
    </w:p>
    <w:p w:rsidR="00B17A0A" w:rsidRDefault="00B17A0A" w:rsidP="001B266A">
      <w:pPr>
        <w:pStyle w:val="ListParagraph"/>
        <w:spacing w:line="360" w:lineRule="auto"/>
        <w:jc w:val="both"/>
      </w:pPr>
      <w:r>
        <w:t>II-1:______________</w:t>
      </w:r>
    </w:p>
    <w:p w:rsidR="00B17A0A" w:rsidRDefault="00B17A0A" w:rsidP="001B266A">
      <w:pPr>
        <w:pStyle w:val="ListParagraph"/>
        <w:spacing w:line="360" w:lineRule="auto"/>
        <w:jc w:val="both"/>
      </w:pPr>
      <w:r>
        <w:t>III-1:______________</w:t>
      </w:r>
    </w:p>
    <w:p w:rsidR="001D52BA" w:rsidRDefault="001D52BA" w:rsidP="00034B13">
      <w:pPr>
        <w:pStyle w:val="NoSpacing"/>
        <w:numPr>
          <w:ilvl w:val="0"/>
          <w:numId w:val="7"/>
        </w:numPr>
        <w:spacing w:line="276" w:lineRule="auto"/>
      </w:pPr>
      <w:r>
        <w:t>Why are no males half-shaded? ___________________________</w:t>
      </w:r>
    </w:p>
    <w:p w:rsidR="00287E37" w:rsidRPr="00384C47" w:rsidRDefault="001D52BA" w:rsidP="00034B13">
      <w:pPr>
        <w:pStyle w:val="NoSpacing"/>
        <w:numPr>
          <w:ilvl w:val="0"/>
          <w:numId w:val="7"/>
        </w:numPr>
        <w:spacing w:line="276" w:lineRule="auto"/>
      </w:pPr>
      <w:r>
        <w:t>How did III-1 inherit this trait? ___________________________</w:t>
      </w:r>
    </w:p>
    <w:p w:rsidR="009332F0" w:rsidRDefault="009332F0" w:rsidP="00F70995">
      <w:pPr>
        <w:jc w:val="both"/>
        <w:rPr>
          <w:b/>
          <w:u w:val="single"/>
        </w:rPr>
      </w:pPr>
      <w:r>
        <w:rPr>
          <w:b/>
          <w:u w:val="single"/>
        </w:rPr>
        <w:t>Mutations</w:t>
      </w:r>
    </w:p>
    <w:p w:rsidR="009332F0" w:rsidRPr="009332F0" w:rsidRDefault="009332F0" w:rsidP="00F70995">
      <w:pPr>
        <w:jc w:val="both"/>
      </w:pPr>
      <w:r w:rsidRPr="009332F0">
        <w:t>Answer the following questions on mutations.</w:t>
      </w:r>
    </w:p>
    <w:p w:rsidR="00E66388" w:rsidRDefault="00E66388" w:rsidP="001B266A">
      <w:pPr>
        <w:pStyle w:val="NoSpacing"/>
        <w:numPr>
          <w:ilvl w:val="0"/>
          <w:numId w:val="10"/>
        </w:numPr>
      </w:pPr>
      <w:r>
        <w:t>During which process do genetic mutations arise? _________________________________</w:t>
      </w:r>
    </w:p>
    <w:p w:rsidR="001B266A" w:rsidRDefault="008C7844" w:rsidP="001B266A">
      <w:pPr>
        <w:pStyle w:val="NoSpacing"/>
        <w:numPr>
          <w:ilvl w:val="0"/>
          <w:numId w:val="10"/>
        </w:numPr>
      </w:pPr>
      <w:r>
        <w:t>Mutations in what type of cell can be passed on to offspring</w:t>
      </w:r>
      <w:r w:rsidR="009332F0" w:rsidRPr="009332F0">
        <w:t>?</w:t>
      </w:r>
      <w:r w:rsidR="009332F0">
        <w:t xml:space="preserve"> ____________________________</w:t>
      </w:r>
    </w:p>
    <w:p w:rsidR="00621FD4" w:rsidRDefault="00621FD4" w:rsidP="00621FD4">
      <w:pPr>
        <w:pStyle w:val="CM9"/>
        <w:numPr>
          <w:ilvl w:val="0"/>
          <w:numId w:val="10"/>
        </w:numPr>
        <w:spacing w:after="0" w:line="278" w:lineRule="exact"/>
        <w:rPr>
          <w:rFonts w:asciiTheme="minorHAnsi" w:hAnsiTheme="minorHAnsi" w:cs="Times New Roman"/>
          <w:color w:val="211D1E"/>
          <w:sz w:val="22"/>
          <w:szCs w:val="23"/>
        </w:rPr>
      </w:pPr>
      <w:r w:rsidRPr="00384C47">
        <w:rPr>
          <w:rFonts w:asciiTheme="minorHAnsi" w:hAnsiTheme="minorHAnsi" w:cs="Times New Roman"/>
          <w:color w:val="211D1E"/>
          <w:sz w:val="22"/>
          <w:szCs w:val="23"/>
        </w:rPr>
        <w:t>The boxes below each show a step to explain how genetic disorders have a molecular basis. Number them so that the steps are in the correct order.</w:t>
      </w:r>
    </w:p>
    <w:p w:rsidR="00384C47" w:rsidRPr="00384C47" w:rsidRDefault="00034B13" w:rsidP="00384C47">
      <w:pPr>
        <w:pStyle w:val="Default"/>
      </w:pPr>
      <w:r w:rsidRPr="00C20742"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701248" behindDoc="0" locked="0" layoutInCell="1" allowOverlap="1" wp14:anchorId="4C01BC90" wp14:editId="79ABB6ED">
                <wp:simplePos x="0" y="0"/>
                <wp:positionH relativeFrom="column">
                  <wp:posOffset>-234023</wp:posOffset>
                </wp:positionH>
                <wp:positionV relativeFrom="paragraph">
                  <wp:posOffset>109727</wp:posOffset>
                </wp:positionV>
                <wp:extent cx="3512820" cy="1468755"/>
                <wp:effectExtent l="0" t="0" r="11430" b="17145"/>
                <wp:wrapNone/>
                <wp:docPr id="61" name="Group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512820" cy="1468755"/>
                          <a:chOff x="1641" y="12370"/>
                          <a:chExt cx="8638" cy="1394"/>
                        </a:xfrm>
                      </wpg:grpSpPr>
                      <wps:wsp>
                        <wps:cNvPr id="62" name="AutoShape 63"/>
                        <wps:cNvSpPr>
                          <a:spLocks noChangeArrowheads="1"/>
                        </wps:cNvSpPr>
                        <wps:spPr bwMode="auto">
                          <a:xfrm>
                            <a:off x="1641" y="12370"/>
                            <a:ext cx="2571" cy="1379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E9F6F6"/>
                          </a:solidFill>
                          <a:ln w="19050" algn="ctr">
                            <a:solidFill>
                              <a:srgbClr val="74CBC8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621FD4" w:rsidRPr="00A17AEA" w:rsidRDefault="00621FD4" w:rsidP="00621FD4">
                              <w:pPr>
                                <w:tabs>
                                  <w:tab w:val="left" w:pos="1395"/>
                                </w:tabs>
                                <w:spacing w:line="278" w:lineRule="exact"/>
                                <w:ind w:left="-58"/>
                                <w:rPr>
                                  <w:rFonts w:ascii="Arial" w:hAnsi="Arial" w:cs="Arial"/>
                                  <w:sz w:val="20"/>
                                  <w:szCs w:val="20"/>
                                </w:rPr>
                              </w:pPr>
                              <w:r w:rsidRPr="00A17AEA">
                                <w:rPr>
                                  <w:rFonts w:ascii="Arial" w:hAnsi="Arial" w:cs="Arial"/>
                                  <w:sz w:val="20"/>
                                  <w:szCs w:val="20"/>
                                </w:rPr>
                                <w:t xml:space="preserve">A change in phenotype results. </w:t>
                              </w:r>
                              <w:r>
                                <w:rPr>
                                  <w:rFonts w:ascii="Arial" w:hAnsi="Arial" w:cs="Arial"/>
                                  <w:sz w:val="20"/>
                                  <w:szCs w:val="20"/>
                                  <w:u w:val="single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" name="AutoShape 64"/>
                        <wps:cNvSpPr>
                          <a:spLocks noChangeArrowheads="1"/>
                        </wps:cNvSpPr>
                        <wps:spPr bwMode="auto">
                          <a:xfrm>
                            <a:off x="4701" y="12370"/>
                            <a:ext cx="2393" cy="1379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E9F6F6"/>
                          </a:solidFill>
                          <a:ln w="19050" algn="ctr">
                            <a:solidFill>
                              <a:srgbClr val="74CBC8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621FD4" w:rsidRPr="00A17AEA" w:rsidRDefault="00621FD4" w:rsidP="00621FD4">
                              <w:pPr>
                                <w:tabs>
                                  <w:tab w:val="left" w:pos="1575"/>
                                </w:tabs>
                                <w:spacing w:line="278" w:lineRule="exact"/>
                                <w:ind w:left="-58"/>
                                <w:rPr>
                                  <w:rFonts w:ascii="Arial" w:hAnsi="Arial" w:cs="Arial"/>
                                  <w:sz w:val="20"/>
                                  <w:szCs w:val="20"/>
                                </w:rPr>
                              </w:pPr>
                              <w:r w:rsidRPr="00BB2FB6">
                                <w:rPr>
                                  <w:rFonts w:ascii="Arial" w:hAnsi="Arial" w:cs="Arial"/>
                                  <w:sz w:val="20"/>
                                  <w:szCs w:val="20"/>
                                </w:rPr>
                                <w:t>A gene’s DNA sequence changes.</w:t>
                              </w:r>
                              <w:r w:rsidRPr="00A17AEA">
                                <w:rPr>
                                  <w:rFonts w:ascii="Arial" w:hAnsi="Arial" w:cs="Arial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 w:cs="Arial"/>
                                  <w:sz w:val="20"/>
                                  <w:szCs w:val="20"/>
                                  <w:u w:val="single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4" name="AutoShape 65"/>
                        <wps:cNvSpPr>
                          <a:spLocks noChangeArrowheads="1"/>
                        </wps:cNvSpPr>
                        <wps:spPr bwMode="auto">
                          <a:xfrm>
                            <a:off x="7506" y="12385"/>
                            <a:ext cx="2773" cy="1379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E9F6F6"/>
                          </a:solidFill>
                          <a:ln w="19050" algn="ctr">
                            <a:solidFill>
                              <a:srgbClr val="74CBC8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621FD4" w:rsidRPr="00A17AEA" w:rsidRDefault="00621FD4" w:rsidP="00621FD4">
                              <w:pPr>
                                <w:tabs>
                                  <w:tab w:val="left" w:pos="2142"/>
                                </w:tabs>
                                <w:spacing w:line="278" w:lineRule="exact"/>
                                <w:ind w:left="-58"/>
                                <w:rPr>
                                  <w:rFonts w:ascii="Arial" w:hAnsi="Arial" w:cs="Arial"/>
                                  <w:sz w:val="20"/>
                                  <w:szCs w:val="20"/>
                                </w:rPr>
                              </w:pPr>
                              <w:r w:rsidRPr="00657F06">
                                <w:rPr>
                                  <w:rFonts w:ascii="Arial" w:hAnsi="Arial" w:cs="Arial"/>
                                  <w:sz w:val="20"/>
                                  <w:szCs w:val="20"/>
                                </w:rPr>
                                <w:t xml:space="preserve">The amino acid sequence that alters a protein changes. </w:t>
                              </w:r>
                              <w:r w:rsidRPr="00657F06">
                                <w:rPr>
                                  <w:rFonts w:ascii="Arial" w:hAnsi="Arial" w:cs="Arial"/>
                                  <w:sz w:val="20"/>
                                  <w:szCs w:val="20"/>
                                  <w:u w:val="single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C01BC90" id="Group 61" o:spid="_x0000_s1030" style="position:absolute;margin-left:-18.45pt;margin-top:8.65pt;width:276.6pt;height:115.65pt;z-index:251701248" coordorigin="1641,12370" coordsize="8638,13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">
                <v:roundrect id="AutoShape 63" o:spid="_x0000_s1031" style="position:absolute;left:1641;top:12370;width:2571;height:1379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ZUI6cQA&#10;AADbAAAADwAAAGRycy9kb3ducmV2LnhtbESPQWvCQBSE74L/YXmCN7MxLVJSVxFBqtCDNYVeH9ln&#10;Es2+Dbsbk/77bqHQ4zAz3zDr7Wha8SDnG8sKlkkKgri0uuFKwWdxWLyA8AFZY2uZFHyTh+1mOllj&#10;ru3AH/S4hEpECPscFdQhdLmUvqzJoE9sRxy9q3UGQ5SuktrhEOGmlVmarqTBhuNCjR3tayrvl94o&#10;OJuvt+H0dD+aQva79/PzrW3cTan5bNy9ggg0hv/wX/uoFawy+P0Sf4Dc/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2VCOnEAAAA2wAAAA8AAAAAAAAAAAAAAAAAmAIAAGRycy9k&#10;b3ducmV2LnhtbFBLBQYAAAAABAAEAPUAAACJAwAAAAA=&#10;" fillcolor="#e9f6f6" strokecolor="#74cbc8" strokeweight="1.5pt">
                  <v:textbox>
                    <w:txbxContent>
                      <w:p w:rsidR="00621FD4" w:rsidRPr="00A17AEA" w:rsidRDefault="00621FD4" w:rsidP="00621FD4">
                        <w:pPr>
                          <w:tabs>
                            <w:tab w:val="left" w:pos="1395"/>
                          </w:tabs>
                          <w:spacing w:line="278" w:lineRule="exact"/>
                          <w:ind w:left="-58"/>
                          <w:rPr>
                            <w:rFonts w:ascii="Arial" w:hAnsi="Arial" w:cs="Arial"/>
                            <w:sz w:val="20"/>
                            <w:szCs w:val="20"/>
                          </w:rPr>
                        </w:pPr>
                        <w:r w:rsidRPr="00A17AEA"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 xml:space="preserve">A change in phenotype results. </w:t>
                        </w:r>
                        <w:r>
                          <w:rPr>
                            <w:rFonts w:ascii="Arial" w:hAnsi="Arial" w:cs="Arial"/>
                            <w:sz w:val="20"/>
                            <w:szCs w:val="20"/>
                            <w:u w:val="single"/>
                          </w:rPr>
                          <w:tab/>
                        </w:r>
                      </w:p>
                    </w:txbxContent>
                  </v:textbox>
                </v:roundrect>
                <v:roundrect id="AutoShape 64" o:spid="_x0000_s1032" style="position:absolute;left:4701;top:12370;width:2393;height:1379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tmtcsQA&#10;AADbAAAADwAAAGRycy9kb3ducmV2LnhtbESPQWvCQBSE7wX/w/IEb83GpkhJXUUEqUIP1hR6fWSf&#10;STT7NuxuTPz3bqHQ4zAz3zDL9WhacSPnG8sK5kkKgri0uuFKwXexe34D4QOyxtYyKbiTh/Vq8rTE&#10;XNuBv+h2CpWIEPY5KqhD6HIpfVmTQZ/Yjjh6Z+sMhihdJbXDIcJNK1/SdCENNhwXauxoW1N5PfVG&#10;wdH8fAyH7Lo3hew3n8fXS9u4i1Kz6bh5BxFoDP/hv/ZeK1hk8Psl/gC5e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LZrXLEAAAA2wAAAA8AAAAAAAAAAAAAAAAAmAIAAGRycy9k&#10;b3ducmV2LnhtbFBLBQYAAAAABAAEAPUAAACJAwAAAAA=&#10;" fillcolor="#e9f6f6" strokecolor="#74cbc8" strokeweight="1.5pt">
                  <v:textbox>
                    <w:txbxContent>
                      <w:p w:rsidR="00621FD4" w:rsidRPr="00A17AEA" w:rsidRDefault="00621FD4" w:rsidP="00621FD4">
                        <w:pPr>
                          <w:tabs>
                            <w:tab w:val="left" w:pos="1575"/>
                          </w:tabs>
                          <w:spacing w:line="278" w:lineRule="exact"/>
                          <w:ind w:left="-58"/>
                          <w:rPr>
                            <w:rFonts w:ascii="Arial" w:hAnsi="Arial" w:cs="Arial"/>
                            <w:sz w:val="20"/>
                            <w:szCs w:val="20"/>
                          </w:rPr>
                        </w:pPr>
                        <w:r w:rsidRPr="00BB2FB6"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>A gene’s DNA sequence changes.</w:t>
                        </w:r>
                        <w:r w:rsidRPr="00A17AEA"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 xml:space="preserve"> </w:t>
                        </w:r>
                        <w:r>
                          <w:rPr>
                            <w:rFonts w:ascii="Arial" w:hAnsi="Arial" w:cs="Arial"/>
                            <w:sz w:val="20"/>
                            <w:szCs w:val="20"/>
                            <w:u w:val="single"/>
                          </w:rPr>
                          <w:tab/>
                        </w:r>
                      </w:p>
                    </w:txbxContent>
                  </v:textbox>
                </v:roundrect>
                <v:roundrect id="AutoShape 65" o:spid="_x0000_s1033" style="position:absolute;left:7506;top:12385;width:2773;height:1379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TA1BsUA&#10;AADbAAAADwAAAGRycy9kb3ducmV2LnhtbESPzWrDMBCE74W+g9hCb7WcNoTiRgmhUJpCDold6HWx&#10;NrYTa2Uk+advHwUCOQ4z8w2zXE+mFQM531hWMEtSEMSl1Q1XCn6Lr5d3ED4ga2wtk4J/8rBePT4s&#10;MdN25AMNeahEhLDPUEEdQpdJ6cuaDPrEdsTRO1pnMETpKqkdjhFuWvmapgtpsOG4UGNHnzWV57w3&#10;Cvbm73v8eTtvTSH7zW4/P7WNOyn1/DRtPkAEmsI9fGtvtYLFHK5f4g+Qqw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tMDUGxQAAANsAAAAPAAAAAAAAAAAAAAAAAJgCAABkcnMv&#10;ZG93bnJldi54bWxQSwUGAAAAAAQABAD1AAAAigMAAAAA&#10;" fillcolor="#e9f6f6" strokecolor="#74cbc8" strokeweight="1.5pt">
                  <v:textbox>
                    <w:txbxContent>
                      <w:p w:rsidR="00621FD4" w:rsidRPr="00A17AEA" w:rsidRDefault="00621FD4" w:rsidP="00621FD4">
                        <w:pPr>
                          <w:tabs>
                            <w:tab w:val="left" w:pos="2142"/>
                          </w:tabs>
                          <w:spacing w:line="278" w:lineRule="exact"/>
                          <w:ind w:left="-58"/>
                          <w:rPr>
                            <w:rFonts w:ascii="Arial" w:hAnsi="Arial" w:cs="Arial"/>
                            <w:sz w:val="20"/>
                            <w:szCs w:val="20"/>
                          </w:rPr>
                        </w:pPr>
                        <w:r w:rsidRPr="00657F06"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 xml:space="preserve">The amino acid sequence that alters a protein changes. </w:t>
                        </w:r>
                        <w:r w:rsidRPr="00657F06">
                          <w:rPr>
                            <w:rFonts w:ascii="Arial" w:hAnsi="Arial" w:cs="Arial"/>
                            <w:sz w:val="20"/>
                            <w:szCs w:val="20"/>
                            <w:u w:val="single"/>
                          </w:rPr>
                          <w:tab/>
                        </w:r>
                      </w:p>
                    </w:txbxContent>
                  </v:textbox>
                </v:roundrect>
              </v:group>
            </w:pict>
          </mc:Fallback>
        </mc:AlternateContent>
      </w:r>
    </w:p>
    <w:p w:rsidR="00621FD4" w:rsidRDefault="00621FD4" w:rsidP="00621FD4">
      <w:pPr>
        <w:pStyle w:val="Default"/>
      </w:pPr>
    </w:p>
    <w:p w:rsidR="00621FD4" w:rsidRDefault="00621FD4" w:rsidP="00621FD4">
      <w:pPr>
        <w:pStyle w:val="Default"/>
      </w:pPr>
    </w:p>
    <w:p w:rsidR="00621FD4" w:rsidRPr="00621FD4" w:rsidRDefault="00621FD4" w:rsidP="00621FD4">
      <w:pPr>
        <w:pStyle w:val="Default"/>
      </w:pPr>
    </w:p>
    <w:p w:rsidR="00621FD4" w:rsidRPr="00C20742" w:rsidRDefault="00621FD4" w:rsidP="00621FD4">
      <w:pPr>
        <w:pStyle w:val="Default"/>
        <w:ind w:left="720"/>
        <w:rPr>
          <w:rFonts w:ascii="Times New Roman" w:hAnsi="Times New Roman" w:cs="Times New Roman"/>
        </w:rPr>
      </w:pPr>
    </w:p>
    <w:p w:rsidR="00621FD4" w:rsidRPr="00621FD4" w:rsidRDefault="00621FD4" w:rsidP="00621FD4">
      <w:pPr>
        <w:pStyle w:val="Default"/>
        <w:rPr>
          <w:rFonts w:ascii="Times New Roman" w:hAnsi="Times New Roman" w:cs="Times New Roman"/>
          <w:i/>
        </w:rPr>
      </w:pPr>
    </w:p>
    <w:p w:rsidR="00384C47" w:rsidRDefault="00384C47" w:rsidP="001B266A">
      <w:pPr>
        <w:pStyle w:val="NoSpacing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4F255D" w:rsidRDefault="004F255D" w:rsidP="001B266A">
      <w:pPr>
        <w:pStyle w:val="NoSpacing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4F255D" w:rsidRDefault="004F255D" w:rsidP="001B266A">
      <w:pPr>
        <w:pStyle w:val="NoSpacing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4F255D" w:rsidRDefault="004F255D" w:rsidP="001B266A">
      <w:pPr>
        <w:pStyle w:val="NoSpacing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4F255D" w:rsidRDefault="004F255D" w:rsidP="001B266A">
      <w:pPr>
        <w:pStyle w:val="NoSpacing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4F255D" w:rsidRDefault="004F255D" w:rsidP="001B266A">
      <w:pPr>
        <w:pStyle w:val="NoSpacing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4F255D" w:rsidRDefault="004F255D" w:rsidP="001B266A">
      <w:pPr>
        <w:pStyle w:val="NoSpacing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8931E1" w:rsidRDefault="008931E1" w:rsidP="001B266A">
      <w:pPr>
        <w:pStyle w:val="NoSpacing"/>
        <w:rPr>
          <w:b/>
          <w:u w:val="single"/>
        </w:rPr>
      </w:pPr>
    </w:p>
    <w:p w:rsidR="008931E1" w:rsidRDefault="008931E1" w:rsidP="001B266A">
      <w:pPr>
        <w:pStyle w:val="NoSpacing"/>
        <w:rPr>
          <w:b/>
          <w:u w:val="single"/>
        </w:rPr>
      </w:pPr>
    </w:p>
    <w:p w:rsidR="00F70995" w:rsidRPr="001B266A" w:rsidRDefault="009332F0" w:rsidP="001B266A">
      <w:pPr>
        <w:pStyle w:val="NoSpacing"/>
      </w:pPr>
      <w:r w:rsidRPr="001B266A">
        <w:rPr>
          <w:b/>
          <w:u w:val="single"/>
        </w:rPr>
        <w:t>Cloning</w:t>
      </w:r>
    </w:p>
    <w:p w:rsidR="00973E42" w:rsidRDefault="009332F0" w:rsidP="009332F0">
      <w:pPr>
        <w:spacing w:after="0" w:line="240" w:lineRule="auto"/>
        <w:rPr>
          <w:bCs/>
        </w:rPr>
      </w:pPr>
      <w:r w:rsidRPr="009332F0">
        <w:rPr>
          <w:bCs/>
        </w:rPr>
        <w:t xml:space="preserve">A </w:t>
      </w:r>
      <w:r w:rsidRPr="009332F0">
        <w:rPr>
          <w:b/>
          <w:bCs/>
        </w:rPr>
        <w:t>clone</w:t>
      </w:r>
      <w:r w:rsidRPr="00874F9D">
        <w:rPr>
          <w:bCs/>
        </w:rPr>
        <w:t xml:space="preserve"> is a member of a population of genetically </w:t>
      </w:r>
      <w:r w:rsidRPr="00874F9D">
        <w:rPr>
          <w:bCs/>
          <w:u w:val="single"/>
        </w:rPr>
        <w:t>identical</w:t>
      </w:r>
      <w:r w:rsidRPr="00874F9D">
        <w:rPr>
          <w:bCs/>
        </w:rPr>
        <w:t xml:space="preserve"> cells produced from a single cell.</w:t>
      </w:r>
    </w:p>
    <w:p w:rsidR="009332F0" w:rsidRDefault="004F255D" w:rsidP="009332F0">
      <w:pPr>
        <w:spacing w:after="0" w:line="240" w:lineRule="auto"/>
        <w:rPr>
          <w:bCs/>
        </w:rPr>
      </w:pPr>
      <w:r>
        <w:rPr>
          <w:noProof/>
        </w:rPr>
        <w:drawing>
          <wp:anchor distT="0" distB="0" distL="114300" distR="114300" simplePos="0" relativeHeight="251699200" behindDoc="0" locked="0" layoutInCell="1" allowOverlap="1">
            <wp:simplePos x="0" y="0"/>
            <wp:positionH relativeFrom="column">
              <wp:posOffset>292721</wp:posOffset>
            </wp:positionH>
            <wp:positionV relativeFrom="paragraph">
              <wp:posOffset>6985</wp:posOffset>
            </wp:positionV>
            <wp:extent cx="2619910" cy="3574197"/>
            <wp:effectExtent l="0" t="0" r="9525" b="7620"/>
            <wp:wrapNone/>
            <wp:docPr id="5" name="Picture 5" descr="http://3.bp.blogspot.com/-_tOdk65hfec/VlG8nS24YaI/AAAAAAAAAeg/gujgsMYODFo/s1600/cloni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3.bp.blogspot.com/-_tOdk65hfec/VlG8nS24YaI/AAAAAAAAAeg/gujgsMYODFo/s1600/cloning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898"/>
                    <a:stretch/>
                  </pic:blipFill>
                  <pic:spPr bwMode="auto">
                    <a:xfrm>
                      <a:off x="0" y="0"/>
                      <a:ext cx="2619910" cy="35741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332F0" w:rsidRDefault="009332F0" w:rsidP="009332F0">
      <w:pPr>
        <w:keepLines/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</w:rPr>
      </w:pPr>
    </w:p>
    <w:p w:rsidR="009332F0" w:rsidRPr="009332F0" w:rsidRDefault="009332F0" w:rsidP="00F70995">
      <w:pPr>
        <w:jc w:val="both"/>
        <w:rPr>
          <w:b/>
          <w:u w:val="single"/>
        </w:rPr>
      </w:pPr>
    </w:p>
    <w:p w:rsidR="00F70995" w:rsidRDefault="00F70995" w:rsidP="00F70995">
      <w:pPr>
        <w:jc w:val="both"/>
      </w:pPr>
    </w:p>
    <w:p w:rsidR="00F70995" w:rsidRDefault="00F70995" w:rsidP="00F70995">
      <w:pPr>
        <w:jc w:val="both"/>
      </w:pPr>
    </w:p>
    <w:p w:rsidR="00F70995" w:rsidRDefault="00F70995" w:rsidP="00F70995">
      <w:pPr>
        <w:jc w:val="both"/>
      </w:pPr>
    </w:p>
    <w:p w:rsidR="00F70995" w:rsidRDefault="00F70995" w:rsidP="00F70995">
      <w:pPr>
        <w:jc w:val="both"/>
      </w:pPr>
    </w:p>
    <w:p w:rsidR="00FD48EF" w:rsidRDefault="00D4715F" w:rsidP="00F70995">
      <w:pPr>
        <w:jc w:val="both"/>
      </w:pPr>
      <w:r>
        <w:t xml:space="preserve">     </w:t>
      </w:r>
    </w:p>
    <w:p w:rsidR="00FD48EF" w:rsidRDefault="00FD48EF" w:rsidP="00F70995">
      <w:pPr>
        <w:jc w:val="both"/>
      </w:pPr>
    </w:p>
    <w:p w:rsidR="00FD48EF" w:rsidRDefault="00FD48EF" w:rsidP="00F70995">
      <w:pPr>
        <w:jc w:val="both"/>
      </w:pPr>
    </w:p>
    <w:p w:rsidR="00F70995" w:rsidRDefault="00F70995" w:rsidP="00F70995">
      <w:pPr>
        <w:jc w:val="both"/>
      </w:pPr>
    </w:p>
    <w:p w:rsidR="00F70995" w:rsidRDefault="00F70995" w:rsidP="00F70995">
      <w:pPr>
        <w:jc w:val="both"/>
      </w:pPr>
    </w:p>
    <w:p w:rsidR="00F70995" w:rsidRDefault="00F70995" w:rsidP="00F70995">
      <w:pPr>
        <w:jc w:val="both"/>
      </w:pPr>
    </w:p>
    <w:p w:rsidR="00034B13" w:rsidRPr="00034B13" w:rsidRDefault="00034B13" w:rsidP="00973E42">
      <w:pPr>
        <w:jc w:val="both"/>
        <w:rPr>
          <w:sz w:val="8"/>
        </w:rPr>
      </w:pPr>
    </w:p>
    <w:p w:rsidR="00973E42" w:rsidRDefault="00973E42" w:rsidP="00973E42">
      <w:pPr>
        <w:jc w:val="both"/>
      </w:pPr>
      <w:r w:rsidRPr="009332F0">
        <w:t xml:space="preserve">Answer the </w:t>
      </w:r>
      <w:r>
        <w:t>following questions on cloning</w:t>
      </w:r>
      <w:r w:rsidRPr="009332F0">
        <w:t>.</w:t>
      </w:r>
    </w:p>
    <w:p w:rsidR="00973E42" w:rsidRDefault="00973E42" w:rsidP="00973E42">
      <w:pPr>
        <w:pStyle w:val="NoSpacing"/>
        <w:numPr>
          <w:ilvl w:val="0"/>
          <w:numId w:val="14"/>
        </w:numPr>
      </w:pPr>
      <w:r>
        <w:t>What type of reproduction is cloning? ________________________________</w:t>
      </w:r>
      <w:r w:rsidR="00034B13">
        <w:t>_____</w:t>
      </w:r>
      <w:r>
        <w:t>__</w:t>
      </w:r>
    </w:p>
    <w:p w:rsidR="009F29D4" w:rsidRDefault="009F29D4" w:rsidP="00973E42">
      <w:pPr>
        <w:pStyle w:val="NoSpacing"/>
        <w:numPr>
          <w:ilvl w:val="0"/>
          <w:numId w:val="14"/>
        </w:numPr>
      </w:pPr>
      <w:r>
        <w:t xml:space="preserve">According to the picture, </w:t>
      </w:r>
      <w:r w:rsidR="00B70E4D">
        <w:t>why is the</w:t>
      </w:r>
      <w:r w:rsidR="00373338">
        <w:t xml:space="preserve"> clone identical to the patient?</w:t>
      </w:r>
      <w:r w:rsidR="00034B13">
        <w:t xml:space="preserve"> _______________________________________</w:t>
      </w:r>
    </w:p>
    <w:p w:rsidR="00B70E4D" w:rsidRDefault="00373338" w:rsidP="00973E42">
      <w:pPr>
        <w:pStyle w:val="NoSpacing"/>
        <w:numPr>
          <w:ilvl w:val="0"/>
          <w:numId w:val="14"/>
        </w:numPr>
      </w:pPr>
      <w:r>
        <w:t>Why was the DNA from the skin cell used instead of DNA from a sperm or egg?</w:t>
      </w:r>
      <w:r w:rsidR="00034B13">
        <w:t xml:space="preserve"> _______________________________________</w:t>
      </w:r>
    </w:p>
    <w:p w:rsidR="00872673" w:rsidRDefault="0089085D" w:rsidP="00872673">
      <w:pPr>
        <w:pStyle w:val="NoSpacing"/>
        <w:ind w:left="360"/>
      </w:pPr>
      <w:r w:rsidRPr="00034B13">
        <w:rPr>
          <w:rFonts w:cs="Times New Roman"/>
          <w:noProof/>
        </w:rPr>
        <w:drawing>
          <wp:anchor distT="0" distB="0" distL="114300" distR="114300" simplePos="0" relativeHeight="251703296" behindDoc="0" locked="0" layoutInCell="1" allowOverlap="1" wp14:anchorId="12120642" wp14:editId="5886CE71">
            <wp:simplePos x="0" y="0"/>
            <wp:positionH relativeFrom="margin">
              <wp:posOffset>1523365</wp:posOffset>
            </wp:positionH>
            <wp:positionV relativeFrom="paragraph">
              <wp:posOffset>-235527</wp:posOffset>
            </wp:positionV>
            <wp:extent cx="5550535" cy="3686810"/>
            <wp:effectExtent l="0" t="0" r="0" b="8890"/>
            <wp:wrapNone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0535" cy="3686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1307A" w:rsidRPr="00D1307A" w:rsidRDefault="00D1307A" w:rsidP="00D1307A">
      <w:pPr>
        <w:pStyle w:val="ListParagraph"/>
        <w:keepLines/>
        <w:suppressAutoHyphens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="00034B13" w:rsidRDefault="00034B13" w:rsidP="00475C07">
      <w:pPr>
        <w:pStyle w:val="Default"/>
        <w:numPr>
          <w:ilvl w:val="0"/>
          <w:numId w:val="24"/>
        </w:numPr>
        <w:tabs>
          <w:tab w:val="left" w:pos="450"/>
        </w:tabs>
        <w:spacing w:line="278" w:lineRule="exact"/>
        <w:rPr>
          <w:rFonts w:ascii="Times New Roman" w:hAnsi="Times New Roman" w:cs="Times New Roman"/>
          <w:sz w:val="23"/>
          <w:szCs w:val="23"/>
        </w:rPr>
        <w:sectPr w:rsidR="00034B13" w:rsidSect="00FD48EF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:rsidR="0089085D" w:rsidRDefault="00475C07" w:rsidP="00034B13">
      <w:pPr>
        <w:pStyle w:val="Default"/>
        <w:numPr>
          <w:ilvl w:val="0"/>
          <w:numId w:val="14"/>
        </w:numPr>
        <w:tabs>
          <w:tab w:val="left" w:pos="450"/>
        </w:tabs>
        <w:spacing w:line="278" w:lineRule="exact"/>
        <w:rPr>
          <w:rFonts w:asciiTheme="minorHAnsi" w:hAnsiTheme="minorHAnsi" w:cs="Times New Roman"/>
          <w:sz w:val="22"/>
          <w:szCs w:val="22"/>
        </w:rPr>
      </w:pPr>
      <w:r w:rsidRPr="00034B13">
        <w:rPr>
          <w:rFonts w:asciiTheme="minorHAnsi" w:hAnsiTheme="minorHAnsi" w:cs="Times New Roman"/>
          <w:sz w:val="22"/>
          <w:szCs w:val="22"/>
        </w:rPr>
        <w:t xml:space="preserve">Complete the </w:t>
      </w:r>
    </w:p>
    <w:p w:rsidR="0089085D" w:rsidRDefault="00475C07" w:rsidP="0089085D">
      <w:pPr>
        <w:pStyle w:val="Default"/>
        <w:tabs>
          <w:tab w:val="left" w:pos="450"/>
        </w:tabs>
        <w:spacing w:line="278" w:lineRule="exact"/>
        <w:ind w:left="720"/>
        <w:rPr>
          <w:rFonts w:asciiTheme="minorHAnsi" w:hAnsiTheme="minorHAnsi" w:cs="Times New Roman"/>
          <w:sz w:val="22"/>
          <w:szCs w:val="22"/>
        </w:rPr>
      </w:pPr>
      <w:r w:rsidRPr="00034B13">
        <w:rPr>
          <w:rFonts w:asciiTheme="minorHAnsi" w:hAnsiTheme="minorHAnsi" w:cs="Times New Roman"/>
          <w:sz w:val="22"/>
          <w:szCs w:val="22"/>
        </w:rPr>
        <w:t xml:space="preserve">sentences in the </w:t>
      </w:r>
    </w:p>
    <w:p w:rsidR="0089085D" w:rsidRDefault="00475C07" w:rsidP="0089085D">
      <w:pPr>
        <w:pStyle w:val="Default"/>
        <w:tabs>
          <w:tab w:val="left" w:pos="450"/>
        </w:tabs>
        <w:spacing w:line="278" w:lineRule="exact"/>
        <w:ind w:left="720"/>
        <w:rPr>
          <w:rFonts w:asciiTheme="minorHAnsi" w:hAnsiTheme="minorHAnsi" w:cs="Times New Roman"/>
          <w:sz w:val="22"/>
          <w:szCs w:val="22"/>
        </w:rPr>
      </w:pPr>
      <w:r w:rsidRPr="00034B13">
        <w:rPr>
          <w:rFonts w:asciiTheme="minorHAnsi" w:hAnsiTheme="minorHAnsi" w:cs="Times New Roman"/>
          <w:sz w:val="22"/>
          <w:szCs w:val="22"/>
        </w:rPr>
        <w:t xml:space="preserve">diagram below to </w:t>
      </w:r>
    </w:p>
    <w:p w:rsidR="0089085D" w:rsidRDefault="00475C07" w:rsidP="0089085D">
      <w:pPr>
        <w:pStyle w:val="Default"/>
        <w:tabs>
          <w:tab w:val="left" w:pos="450"/>
        </w:tabs>
        <w:spacing w:line="278" w:lineRule="exact"/>
        <w:ind w:left="720"/>
        <w:rPr>
          <w:rFonts w:asciiTheme="minorHAnsi" w:hAnsiTheme="minorHAnsi" w:cs="Times New Roman"/>
          <w:sz w:val="22"/>
          <w:szCs w:val="22"/>
        </w:rPr>
      </w:pPr>
      <w:r w:rsidRPr="00034B13">
        <w:rPr>
          <w:rFonts w:asciiTheme="minorHAnsi" w:hAnsiTheme="minorHAnsi" w:cs="Times New Roman"/>
          <w:sz w:val="22"/>
          <w:szCs w:val="22"/>
        </w:rPr>
        <w:t>show the steps in</w:t>
      </w:r>
    </w:p>
    <w:p w:rsidR="00475C07" w:rsidRPr="00034B13" w:rsidRDefault="00475C07" w:rsidP="0089085D">
      <w:pPr>
        <w:pStyle w:val="Default"/>
        <w:tabs>
          <w:tab w:val="left" w:pos="450"/>
        </w:tabs>
        <w:spacing w:line="278" w:lineRule="exact"/>
        <w:ind w:left="720"/>
        <w:rPr>
          <w:rFonts w:asciiTheme="minorHAnsi" w:hAnsiTheme="minorHAnsi" w:cs="Times New Roman"/>
          <w:sz w:val="22"/>
          <w:szCs w:val="22"/>
        </w:rPr>
      </w:pPr>
      <w:r w:rsidRPr="00034B13">
        <w:rPr>
          <w:rFonts w:asciiTheme="minorHAnsi" w:hAnsiTheme="minorHAnsi" w:cs="Times New Roman"/>
          <w:sz w:val="22"/>
          <w:szCs w:val="22"/>
        </w:rPr>
        <w:t xml:space="preserve"> cloning a sheep.</w:t>
      </w:r>
    </w:p>
    <w:p w:rsidR="00475C07" w:rsidRPr="00034B13" w:rsidRDefault="00475C07" w:rsidP="00475C07">
      <w:pPr>
        <w:pStyle w:val="Default"/>
        <w:spacing w:line="278" w:lineRule="exact"/>
        <w:rPr>
          <w:rFonts w:asciiTheme="minorHAnsi" w:hAnsiTheme="minorHAnsi" w:cs="Times New Roman"/>
          <w:sz w:val="22"/>
          <w:szCs w:val="22"/>
        </w:rPr>
      </w:pPr>
    </w:p>
    <w:p w:rsidR="00475C07" w:rsidRPr="00034B13" w:rsidRDefault="00475C07" w:rsidP="00475C07">
      <w:pPr>
        <w:pStyle w:val="Default"/>
        <w:spacing w:line="278" w:lineRule="exact"/>
        <w:rPr>
          <w:rFonts w:asciiTheme="minorHAnsi" w:hAnsiTheme="minorHAnsi" w:cs="Times New Roman"/>
          <w:sz w:val="22"/>
          <w:szCs w:val="22"/>
        </w:rPr>
      </w:pPr>
    </w:p>
    <w:p w:rsidR="00475C07" w:rsidRPr="00034B13" w:rsidRDefault="00475C07" w:rsidP="00475C07">
      <w:pPr>
        <w:pStyle w:val="Default"/>
        <w:spacing w:line="278" w:lineRule="exact"/>
        <w:rPr>
          <w:rFonts w:asciiTheme="minorHAnsi" w:hAnsiTheme="minorHAnsi" w:cs="Times New Roman"/>
          <w:sz w:val="22"/>
          <w:szCs w:val="22"/>
        </w:rPr>
      </w:pPr>
    </w:p>
    <w:p w:rsidR="00475C07" w:rsidRPr="00034B13" w:rsidRDefault="00475C07" w:rsidP="00475C07">
      <w:pPr>
        <w:pStyle w:val="Default"/>
        <w:spacing w:line="278" w:lineRule="exact"/>
        <w:rPr>
          <w:rFonts w:asciiTheme="minorHAnsi" w:hAnsiTheme="minorHAnsi" w:cs="Times New Roman"/>
          <w:sz w:val="22"/>
          <w:szCs w:val="22"/>
        </w:rPr>
      </w:pPr>
    </w:p>
    <w:p w:rsidR="00475C07" w:rsidRPr="00034B13" w:rsidRDefault="00475C07" w:rsidP="00475C07">
      <w:pPr>
        <w:pStyle w:val="Default"/>
        <w:spacing w:line="278" w:lineRule="exact"/>
        <w:rPr>
          <w:rFonts w:asciiTheme="minorHAnsi" w:hAnsiTheme="minorHAnsi" w:cs="Times New Roman"/>
          <w:sz w:val="22"/>
          <w:szCs w:val="22"/>
        </w:rPr>
      </w:pPr>
    </w:p>
    <w:p w:rsidR="00475C07" w:rsidRPr="00034B13" w:rsidRDefault="00475C07" w:rsidP="00475C07">
      <w:pPr>
        <w:pStyle w:val="Default"/>
        <w:spacing w:line="278" w:lineRule="exact"/>
        <w:rPr>
          <w:rFonts w:asciiTheme="minorHAnsi" w:hAnsiTheme="minorHAnsi" w:cs="Times New Roman"/>
          <w:sz w:val="22"/>
          <w:szCs w:val="22"/>
        </w:rPr>
      </w:pPr>
    </w:p>
    <w:p w:rsidR="00475C07" w:rsidRPr="00034B13" w:rsidRDefault="00475C07" w:rsidP="00475C07">
      <w:pPr>
        <w:pStyle w:val="Default"/>
        <w:spacing w:line="278" w:lineRule="exact"/>
        <w:rPr>
          <w:rFonts w:asciiTheme="minorHAnsi" w:hAnsiTheme="minorHAnsi" w:cs="Times New Roman"/>
          <w:sz w:val="22"/>
          <w:szCs w:val="22"/>
        </w:rPr>
      </w:pPr>
    </w:p>
    <w:p w:rsidR="00475C07" w:rsidRPr="00034B13" w:rsidRDefault="00475C07" w:rsidP="00475C07">
      <w:pPr>
        <w:pStyle w:val="Default"/>
        <w:spacing w:line="278" w:lineRule="exact"/>
        <w:rPr>
          <w:rFonts w:asciiTheme="minorHAnsi" w:hAnsiTheme="minorHAnsi" w:cs="Times New Roman"/>
          <w:sz w:val="22"/>
          <w:szCs w:val="22"/>
        </w:rPr>
      </w:pPr>
    </w:p>
    <w:p w:rsidR="00475C07" w:rsidRDefault="00475C07" w:rsidP="00475C07">
      <w:pPr>
        <w:pStyle w:val="Default"/>
        <w:spacing w:line="278" w:lineRule="exact"/>
        <w:rPr>
          <w:rFonts w:asciiTheme="minorHAnsi" w:hAnsiTheme="minorHAnsi" w:cs="Times New Roman"/>
          <w:sz w:val="22"/>
          <w:szCs w:val="22"/>
        </w:rPr>
      </w:pPr>
    </w:p>
    <w:p w:rsidR="0089085D" w:rsidRDefault="0089085D" w:rsidP="00475C07">
      <w:pPr>
        <w:pStyle w:val="Default"/>
        <w:spacing w:line="278" w:lineRule="exact"/>
        <w:rPr>
          <w:rFonts w:asciiTheme="minorHAnsi" w:hAnsiTheme="minorHAnsi" w:cs="Times New Roman"/>
          <w:sz w:val="22"/>
          <w:szCs w:val="22"/>
        </w:rPr>
      </w:pPr>
    </w:p>
    <w:p w:rsidR="0089085D" w:rsidRDefault="0089085D" w:rsidP="00475C07">
      <w:pPr>
        <w:pStyle w:val="Default"/>
        <w:spacing w:line="278" w:lineRule="exact"/>
        <w:rPr>
          <w:rFonts w:asciiTheme="minorHAnsi" w:hAnsiTheme="minorHAnsi" w:cs="Times New Roman"/>
          <w:sz w:val="22"/>
          <w:szCs w:val="22"/>
        </w:rPr>
      </w:pPr>
    </w:p>
    <w:p w:rsidR="0089085D" w:rsidRDefault="0089085D" w:rsidP="00475C07">
      <w:pPr>
        <w:pStyle w:val="Default"/>
        <w:spacing w:line="278" w:lineRule="exact"/>
        <w:rPr>
          <w:rFonts w:asciiTheme="minorHAnsi" w:hAnsiTheme="minorHAnsi" w:cs="Times New Roman"/>
          <w:sz w:val="22"/>
          <w:szCs w:val="22"/>
        </w:rPr>
      </w:pPr>
    </w:p>
    <w:p w:rsidR="0089085D" w:rsidRDefault="0089085D" w:rsidP="00475C07">
      <w:pPr>
        <w:pStyle w:val="Default"/>
        <w:spacing w:line="278" w:lineRule="exact"/>
        <w:rPr>
          <w:rFonts w:asciiTheme="minorHAnsi" w:hAnsiTheme="minorHAnsi" w:cs="Times New Roman"/>
          <w:sz w:val="22"/>
          <w:szCs w:val="22"/>
        </w:rPr>
      </w:pPr>
    </w:p>
    <w:p w:rsidR="0089085D" w:rsidRDefault="007B007C" w:rsidP="00475C07">
      <w:pPr>
        <w:pStyle w:val="Default"/>
        <w:spacing w:line="278" w:lineRule="exact"/>
        <w:rPr>
          <w:rFonts w:asciiTheme="minorHAnsi" w:hAnsiTheme="minorHAnsi" w:cs="Times New Roman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7C27B1A3" wp14:editId="19D6B8D9">
                <wp:simplePos x="0" y="0"/>
                <wp:positionH relativeFrom="page">
                  <wp:align>right</wp:align>
                </wp:positionH>
                <wp:positionV relativeFrom="paragraph">
                  <wp:posOffset>160964</wp:posOffset>
                </wp:positionV>
                <wp:extent cx="7685902" cy="24713"/>
                <wp:effectExtent l="0" t="0" r="29845" b="3302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685902" cy="2471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6D32F5A" id="Straight Connector 10" o:spid="_x0000_s1026" style="position:absolute;flip:y;z-index:25170944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" from="554pt,12.65pt" to="1159.2pt,1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" strokecolor="black [3200]" strokeweight=".5pt">
                <v:stroke joinstyle="miter"/>
                <w10:wrap anchorx="page"/>
              </v:line>
            </w:pict>
          </mc:Fallback>
        </mc:AlternateContent>
      </w:r>
    </w:p>
    <w:p w:rsidR="00475C07" w:rsidRPr="00034B13" w:rsidRDefault="0089085D" w:rsidP="00475C07">
      <w:pPr>
        <w:pStyle w:val="Default"/>
        <w:spacing w:line="278" w:lineRule="exact"/>
        <w:rPr>
          <w:rFonts w:asciiTheme="minorHAnsi" w:hAnsiTheme="minorHAnsi" w:cs="Times New Roman"/>
          <w:sz w:val="22"/>
          <w:szCs w:val="22"/>
        </w:rPr>
      </w:pPr>
      <w:r w:rsidRPr="00034B13">
        <w:rPr>
          <w:rFonts w:asciiTheme="minorHAnsi" w:hAnsiTheme="minorHAnsi"/>
          <w:noProof/>
          <w:sz w:val="22"/>
          <w:szCs w:val="22"/>
        </w:rPr>
        <w:drawing>
          <wp:anchor distT="0" distB="0" distL="114300" distR="114300" simplePos="0" relativeHeight="251707392" behindDoc="0" locked="0" layoutInCell="1" allowOverlap="1">
            <wp:simplePos x="0" y="0"/>
            <wp:positionH relativeFrom="page">
              <wp:posOffset>1771650</wp:posOffset>
            </wp:positionH>
            <wp:positionV relativeFrom="paragraph">
              <wp:posOffset>12411</wp:posOffset>
            </wp:positionV>
            <wp:extent cx="5721350" cy="3408045"/>
            <wp:effectExtent l="0" t="0" r="0" b="1905"/>
            <wp:wrapSquare wrapText="bothSides"/>
            <wp:docPr id="6" name="Picture 6" descr="https://pmgbiology.files.wordpress.com/2014/11/32-recombinant-dn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pmgbiology.files.wordpress.com/2014/11/32-recombinant-dna.jp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0" cy="3408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75C07" w:rsidRPr="00034B13" w:rsidRDefault="00475C07" w:rsidP="00475C07">
      <w:pPr>
        <w:pStyle w:val="Default"/>
        <w:rPr>
          <w:rFonts w:asciiTheme="minorHAnsi" w:hAnsiTheme="minorHAnsi" w:cs="Times New Roman"/>
          <w:sz w:val="22"/>
          <w:szCs w:val="22"/>
        </w:rPr>
      </w:pPr>
    </w:p>
    <w:p w:rsidR="00475C07" w:rsidRPr="00034B13" w:rsidRDefault="00475C07" w:rsidP="00475C07">
      <w:pPr>
        <w:pStyle w:val="Default"/>
        <w:rPr>
          <w:rFonts w:asciiTheme="minorHAnsi" w:hAnsiTheme="minorHAnsi" w:cs="Times New Roman"/>
          <w:sz w:val="22"/>
          <w:szCs w:val="22"/>
        </w:rPr>
      </w:pPr>
    </w:p>
    <w:p w:rsidR="00475C07" w:rsidRPr="00034B13" w:rsidRDefault="00475C07" w:rsidP="00475C07">
      <w:pPr>
        <w:pStyle w:val="Default"/>
        <w:rPr>
          <w:rFonts w:asciiTheme="minorHAnsi" w:hAnsiTheme="minorHAnsi" w:cs="Times New Roman"/>
          <w:sz w:val="22"/>
          <w:szCs w:val="22"/>
        </w:rPr>
      </w:pPr>
    </w:p>
    <w:p w:rsidR="00475C07" w:rsidRPr="00034B13" w:rsidRDefault="00475C07" w:rsidP="00475C07">
      <w:pPr>
        <w:pStyle w:val="Default"/>
        <w:rPr>
          <w:rFonts w:asciiTheme="minorHAnsi" w:hAnsiTheme="minorHAnsi" w:cs="Times New Roman"/>
          <w:sz w:val="22"/>
          <w:szCs w:val="22"/>
        </w:rPr>
      </w:pPr>
    </w:p>
    <w:p w:rsidR="007767F4" w:rsidRPr="00034B13" w:rsidRDefault="007767F4" w:rsidP="00C76DEC">
      <w:pPr>
        <w:jc w:val="both"/>
        <w:rPr>
          <w:b/>
          <w:u w:val="single"/>
        </w:rPr>
        <w:sectPr w:rsidR="007767F4" w:rsidRPr="00034B13" w:rsidSect="00034B13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 w:rsidRPr="00034B13">
        <w:rPr>
          <w:b/>
          <w:u w:val="single"/>
        </w:rPr>
        <w:t xml:space="preserve">Genetic Engineering              </w:t>
      </w:r>
    </w:p>
    <w:p w:rsidR="007767F4" w:rsidRPr="00034B13" w:rsidRDefault="007767F4" w:rsidP="007767F4">
      <w:pPr>
        <w:rPr>
          <w:b/>
          <w:u w:val="single"/>
        </w:rPr>
        <w:sectPr w:rsidR="007767F4" w:rsidRPr="00034B13" w:rsidSect="00034B13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C76DEC" w:rsidRPr="00034B13" w:rsidRDefault="00C76DEC" w:rsidP="007767F4">
      <w:pPr>
        <w:rPr>
          <w:b/>
          <w:u w:val="single"/>
        </w:rPr>
        <w:sectPr w:rsidR="00C76DEC" w:rsidRPr="00034B13" w:rsidSect="00034B13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7767F4" w:rsidRPr="00034B13" w:rsidRDefault="007767F4" w:rsidP="007767F4">
      <w:pPr>
        <w:jc w:val="both"/>
        <w:rPr>
          <w:b/>
          <w:u w:val="single"/>
        </w:rPr>
      </w:pPr>
    </w:p>
    <w:p w:rsidR="007767F4" w:rsidRDefault="007767F4" w:rsidP="007767F4">
      <w:pPr>
        <w:jc w:val="both"/>
        <w:rPr>
          <w:b/>
          <w:u w:val="single"/>
        </w:rPr>
      </w:pPr>
    </w:p>
    <w:p w:rsidR="0089085D" w:rsidRDefault="0089085D" w:rsidP="007767F4">
      <w:pPr>
        <w:jc w:val="both"/>
        <w:rPr>
          <w:b/>
          <w:u w:val="single"/>
        </w:rPr>
      </w:pPr>
    </w:p>
    <w:p w:rsidR="0089085D" w:rsidRDefault="0089085D" w:rsidP="007767F4">
      <w:pPr>
        <w:jc w:val="both"/>
        <w:rPr>
          <w:b/>
          <w:u w:val="single"/>
        </w:rPr>
      </w:pPr>
    </w:p>
    <w:p w:rsidR="0089085D" w:rsidRDefault="0089085D" w:rsidP="007767F4">
      <w:pPr>
        <w:jc w:val="both"/>
        <w:rPr>
          <w:b/>
          <w:u w:val="single"/>
        </w:rPr>
      </w:pPr>
    </w:p>
    <w:p w:rsidR="0089085D" w:rsidRPr="00034B13" w:rsidRDefault="0089085D" w:rsidP="007767F4">
      <w:pPr>
        <w:jc w:val="both"/>
        <w:rPr>
          <w:b/>
          <w:u w:val="single"/>
        </w:rPr>
      </w:pPr>
    </w:p>
    <w:p w:rsidR="007767F4" w:rsidRPr="00034B13" w:rsidRDefault="007767F4" w:rsidP="007767F4">
      <w:pPr>
        <w:jc w:val="both"/>
        <w:rPr>
          <w:b/>
          <w:u w:val="single"/>
        </w:rPr>
      </w:pPr>
    </w:p>
    <w:p w:rsidR="007767F4" w:rsidRPr="00034B13" w:rsidRDefault="007767F4" w:rsidP="007767F4">
      <w:pPr>
        <w:jc w:val="both"/>
        <w:rPr>
          <w:b/>
          <w:u w:val="single"/>
        </w:rPr>
        <w:sectPr w:rsidR="007767F4" w:rsidRPr="00034B13" w:rsidSect="00034B13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B74FE7" w:rsidRPr="00034B13" w:rsidRDefault="00B74FE7" w:rsidP="00561334">
      <w:pPr>
        <w:pStyle w:val="ListParagraph"/>
        <w:numPr>
          <w:ilvl w:val="0"/>
          <w:numId w:val="19"/>
        </w:numPr>
        <w:spacing w:line="276" w:lineRule="auto"/>
        <w:jc w:val="both"/>
      </w:pPr>
      <w:r w:rsidRPr="00034B13">
        <w:t>During genetic engineering, human genes can be inserted into bacterial genes. Therefore, what does this indicate about the structure of DNA?</w:t>
      </w:r>
      <w:r w:rsidR="0089085D">
        <w:t xml:space="preserve"> ____________________________________________________________________</w:t>
      </w:r>
    </w:p>
    <w:p w:rsidR="007767F4" w:rsidRPr="00034B13" w:rsidRDefault="007767F4" w:rsidP="007767F4">
      <w:pPr>
        <w:pStyle w:val="ListParagraph"/>
        <w:numPr>
          <w:ilvl w:val="0"/>
          <w:numId w:val="19"/>
        </w:numPr>
        <w:spacing w:line="276" w:lineRule="auto"/>
        <w:jc w:val="both"/>
      </w:pPr>
      <w:r w:rsidRPr="00034B13">
        <w:t>What type of enzyme is required to piece the two segments of DNA together? ________________________</w:t>
      </w:r>
    </w:p>
    <w:p w:rsidR="00C76DEC" w:rsidRPr="00034B13" w:rsidRDefault="00C76DEC" w:rsidP="00C76DEC">
      <w:pPr>
        <w:pStyle w:val="ListParagraph"/>
        <w:spacing w:line="276" w:lineRule="auto"/>
        <w:jc w:val="both"/>
      </w:pPr>
    </w:p>
    <w:p w:rsidR="007767F4" w:rsidRPr="00034B13" w:rsidRDefault="007767F4" w:rsidP="007767F4">
      <w:pPr>
        <w:pStyle w:val="ListParagraph"/>
        <w:numPr>
          <w:ilvl w:val="0"/>
          <w:numId w:val="19"/>
        </w:numPr>
        <w:spacing w:line="276" w:lineRule="auto"/>
        <w:jc w:val="both"/>
      </w:pPr>
      <w:r w:rsidRPr="00034B13">
        <w:t>Name one disease in which recombinant DNA is used to produce a human hormone. ____________________</w:t>
      </w:r>
    </w:p>
    <w:p w:rsidR="00561334" w:rsidRPr="00034B13" w:rsidRDefault="00561334" w:rsidP="00561334">
      <w:pPr>
        <w:pStyle w:val="ListParagraph"/>
      </w:pPr>
    </w:p>
    <w:p w:rsidR="0089085D" w:rsidRPr="00034B13" w:rsidRDefault="00561334" w:rsidP="0089085D">
      <w:pPr>
        <w:pStyle w:val="ListParagraph"/>
        <w:numPr>
          <w:ilvl w:val="0"/>
          <w:numId w:val="19"/>
        </w:numPr>
        <w:spacing w:line="276" w:lineRule="auto"/>
        <w:jc w:val="both"/>
        <w:sectPr w:rsidR="0089085D" w:rsidRPr="00034B13" w:rsidSect="00034B13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 w:rsidRPr="00034B13">
        <w:t xml:space="preserve">Human growth hormone is a protein. In this picture, the gene that codes for human growth hormone is inserted into bacterial DNA. Therefore, this gene will undergo what 2 steps </w:t>
      </w:r>
      <w:r w:rsidR="0089085D">
        <w:t>to produce human growth hormone?  ___________________________________________________________________________________________</w:t>
      </w:r>
    </w:p>
    <w:p w:rsidR="0089085D" w:rsidRPr="00034B13" w:rsidRDefault="0089085D" w:rsidP="007767F4">
      <w:pPr>
        <w:pStyle w:val="NoSpacing"/>
      </w:pPr>
    </w:p>
    <w:sectPr w:rsidR="0089085D" w:rsidRPr="00034B13" w:rsidSect="00034B13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utura Std">
    <w:altName w:val="Futura Std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TimesNewRomanPS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677E18"/>
    <w:multiLevelType w:val="hybridMultilevel"/>
    <w:tmpl w:val="B6E876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9B6C10C0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ECA4E44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3144C72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38454F0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AD0C320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60A4784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6CA862C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BF2EC4"/>
    <w:multiLevelType w:val="hybridMultilevel"/>
    <w:tmpl w:val="A3207D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8063CD"/>
    <w:multiLevelType w:val="hybridMultilevel"/>
    <w:tmpl w:val="903CE7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6828A8"/>
    <w:multiLevelType w:val="hybridMultilevel"/>
    <w:tmpl w:val="14EC0F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977CF7"/>
    <w:multiLevelType w:val="hybridMultilevel"/>
    <w:tmpl w:val="0C847D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31006F"/>
    <w:multiLevelType w:val="hybridMultilevel"/>
    <w:tmpl w:val="053C48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450350"/>
    <w:multiLevelType w:val="hybridMultilevel"/>
    <w:tmpl w:val="EF88EB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C13C99B2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E3ECFBC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CCE3350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DBAE1DE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904690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0DCFE9C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44ADAE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A032E0"/>
    <w:multiLevelType w:val="hybridMultilevel"/>
    <w:tmpl w:val="0212EB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2F1011"/>
    <w:multiLevelType w:val="hybridMultilevel"/>
    <w:tmpl w:val="12E2B0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6E6652"/>
    <w:multiLevelType w:val="hybridMultilevel"/>
    <w:tmpl w:val="327AF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4020B1"/>
    <w:multiLevelType w:val="hybridMultilevel"/>
    <w:tmpl w:val="6308A1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970244"/>
    <w:multiLevelType w:val="hybridMultilevel"/>
    <w:tmpl w:val="0BE6F57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D2E676C8">
      <w:start w:val="4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12" w15:restartNumberingAfterBreak="0">
    <w:nsid w:val="25527E1C"/>
    <w:multiLevelType w:val="hybridMultilevel"/>
    <w:tmpl w:val="C02842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953F66"/>
    <w:multiLevelType w:val="hybridMultilevel"/>
    <w:tmpl w:val="FCC24F74"/>
    <w:lvl w:ilvl="0" w:tplc="91EA4FB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870A0B"/>
    <w:multiLevelType w:val="hybridMultilevel"/>
    <w:tmpl w:val="391093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1C2D15"/>
    <w:multiLevelType w:val="hybridMultilevel"/>
    <w:tmpl w:val="12E2B0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F530EB"/>
    <w:multiLevelType w:val="hybridMultilevel"/>
    <w:tmpl w:val="19121FC4"/>
    <w:lvl w:ilvl="0" w:tplc="17E2A1D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A6466C"/>
    <w:multiLevelType w:val="hybridMultilevel"/>
    <w:tmpl w:val="4DD434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AA1DF9"/>
    <w:multiLevelType w:val="hybridMultilevel"/>
    <w:tmpl w:val="C7D010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6811D8"/>
    <w:multiLevelType w:val="hybridMultilevel"/>
    <w:tmpl w:val="8F16E2DA"/>
    <w:lvl w:ilvl="0" w:tplc="7532776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7A37CF"/>
    <w:multiLevelType w:val="hybridMultilevel"/>
    <w:tmpl w:val="BBB240BE"/>
    <w:lvl w:ilvl="0" w:tplc="3F5AD2C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C1A275B"/>
    <w:multiLevelType w:val="hybridMultilevel"/>
    <w:tmpl w:val="7D06BD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5C76CB"/>
    <w:multiLevelType w:val="hybridMultilevel"/>
    <w:tmpl w:val="7E5E55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7C23C24"/>
    <w:multiLevelType w:val="hybridMultilevel"/>
    <w:tmpl w:val="CB4CD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F74EE3"/>
    <w:multiLevelType w:val="hybridMultilevel"/>
    <w:tmpl w:val="CFA693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E0E6C06"/>
    <w:multiLevelType w:val="hybridMultilevel"/>
    <w:tmpl w:val="6A04B9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8"/>
  </w:num>
  <w:num w:numId="3">
    <w:abstractNumId w:val="15"/>
  </w:num>
  <w:num w:numId="4">
    <w:abstractNumId w:val="25"/>
  </w:num>
  <w:num w:numId="5">
    <w:abstractNumId w:val="2"/>
  </w:num>
  <w:num w:numId="6">
    <w:abstractNumId w:val="22"/>
  </w:num>
  <w:num w:numId="7">
    <w:abstractNumId w:val="21"/>
  </w:num>
  <w:num w:numId="8">
    <w:abstractNumId w:val="6"/>
  </w:num>
  <w:num w:numId="9">
    <w:abstractNumId w:val="14"/>
  </w:num>
  <w:num w:numId="10">
    <w:abstractNumId w:val="13"/>
  </w:num>
  <w:num w:numId="11">
    <w:abstractNumId w:val="10"/>
  </w:num>
  <w:num w:numId="12">
    <w:abstractNumId w:val="20"/>
  </w:num>
  <w:num w:numId="13">
    <w:abstractNumId w:val="17"/>
  </w:num>
  <w:num w:numId="14">
    <w:abstractNumId w:val="4"/>
  </w:num>
  <w:num w:numId="15">
    <w:abstractNumId w:val="12"/>
  </w:num>
  <w:num w:numId="16">
    <w:abstractNumId w:val="23"/>
  </w:num>
  <w:num w:numId="17">
    <w:abstractNumId w:val="5"/>
  </w:num>
  <w:num w:numId="18">
    <w:abstractNumId w:val="0"/>
  </w:num>
  <w:num w:numId="19">
    <w:abstractNumId w:val="1"/>
  </w:num>
  <w:num w:numId="20">
    <w:abstractNumId w:val="11"/>
  </w:num>
  <w:num w:numId="21">
    <w:abstractNumId w:val="19"/>
  </w:num>
  <w:num w:numId="22">
    <w:abstractNumId w:val="3"/>
  </w:num>
  <w:num w:numId="23">
    <w:abstractNumId w:val="16"/>
  </w:num>
  <w:num w:numId="24">
    <w:abstractNumId w:val="18"/>
  </w:num>
  <w:num w:numId="25">
    <w:abstractNumId w:val="7"/>
  </w:num>
  <w:num w:numId="2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0MDQwMjIyMDcxMjBV0lEKTi0uzszPAykwrAUA6fMg3CwAAAA="/>
  </w:docVars>
  <w:rsids>
    <w:rsidRoot w:val="00F70995"/>
    <w:rsid w:val="000176DF"/>
    <w:rsid w:val="00034B13"/>
    <w:rsid w:val="00064747"/>
    <w:rsid w:val="00073EBE"/>
    <w:rsid w:val="000A7B49"/>
    <w:rsid w:val="000A7F8F"/>
    <w:rsid w:val="000F4F0A"/>
    <w:rsid w:val="001117C1"/>
    <w:rsid w:val="0013482E"/>
    <w:rsid w:val="0017731B"/>
    <w:rsid w:val="0018675E"/>
    <w:rsid w:val="001B266A"/>
    <w:rsid w:val="001D52BA"/>
    <w:rsid w:val="001E0D15"/>
    <w:rsid w:val="00210A73"/>
    <w:rsid w:val="00211D4C"/>
    <w:rsid w:val="00216CFC"/>
    <w:rsid w:val="00287E37"/>
    <w:rsid w:val="002D2248"/>
    <w:rsid w:val="00313E63"/>
    <w:rsid w:val="00373338"/>
    <w:rsid w:val="00384C47"/>
    <w:rsid w:val="003A2BD9"/>
    <w:rsid w:val="00432B81"/>
    <w:rsid w:val="00456E45"/>
    <w:rsid w:val="00475C07"/>
    <w:rsid w:val="004A3A2B"/>
    <w:rsid w:val="004F255D"/>
    <w:rsid w:val="004F3920"/>
    <w:rsid w:val="004F559C"/>
    <w:rsid w:val="00561334"/>
    <w:rsid w:val="00582E95"/>
    <w:rsid w:val="005C4679"/>
    <w:rsid w:val="00621FD4"/>
    <w:rsid w:val="006478FC"/>
    <w:rsid w:val="00673B5B"/>
    <w:rsid w:val="006A7921"/>
    <w:rsid w:val="006B6440"/>
    <w:rsid w:val="006E27F6"/>
    <w:rsid w:val="00762230"/>
    <w:rsid w:val="007767F4"/>
    <w:rsid w:val="00781C76"/>
    <w:rsid w:val="007B007C"/>
    <w:rsid w:val="007D0E19"/>
    <w:rsid w:val="007D2596"/>
    <w:rsid w:val="007F7C38"/>
    <w:rsid w:val="00872673"/>
    <w:rsid w:val="0089085D"/>
    <w:rsid w:val="008931E1"/>
    <w:rsid w:val="008A3239"/>
    <w:rsid w:val="008C7844"/>
    <w:rsid w:val="008E1DC9"/>
    <w:rsid w:val="008E77A9"/>
    <w:rsid w:val="008F194B"/>
    <w:rsid w:val="009332F0"/>
    <w:rsid w:val="0095275A"/>
    <w:rsid w:val="00973E42"/>
    <w:rsid w:val="0098140C"/>
    <w:rsid w:val="009C2AAB"/>
    <w:rsid w:val="009E0CED"/>
    <w:rsid w:val="009F29D4"/>
    <w:rsid w:val="00A3718F"/>
    <w:rsid w:val="00A42235"/>
    <w:rsid w:val="00A51687"/>
    <w:rsid w:val="00A55A54"/>
    <w:rsid w:val="00A571BA"/>
    <w:rsid w:val="00AC3037"/>
    <w:rsid w:val="00AF2072"/>
    <w:rsid w:val="00B17A0A"/>
    <w:rsid w:val="00B453F2"/>
    <w:rsid w:val="00B70DA9"/>
    <w:rsid w:val="00B70E4D"/>
    <w:rsid w:val="00B74FE7"/>
    <w:rsid w:val="00B75963"/>
    <w:rsid w:val="00BB09E4"/>
    <w:rsid w:val="00BE7558"/>
    <w:rsid w:val="00C44DE4"/>
    <w:rsid w:val="00C76DEC"/>
    <w:rsid w:val="00C8577D"/>
    <w:rsid w:val="00CB72BB"/>
    <w:rsid w:val="00CB7727"/>
    <w:rsid w:val="00CE4342"/>
    <w:rsid w:val="00D07FAF"/>
    <w:rsid w:val="00D1307A"/>
    <w:rsid w:val="00D4715F"/>
    <w:rsid w:val="00D82B2A"/>
    <w:rsid w:val="00DA66BE"/>
    <w:rsid w:val="00DC0D2A"/>
    <w:rsid w:val="00DD27B9"/>
    <w:rsid w:val="00E14341"/>
    <w:rsid w:val="00E66388"/>
    <w:rsid w:val="00E91068"/>
    <w:rsid w:val="00EB7EC8"/>
    <w:rsid w:val="00F169CA"/>
    <w:rsid w:val="00F26DC3"/>
    <w:rsid w:val="00F63BE1"/>
    <w:rsid w:val="00F70995"/>
    <w:rsid w:val="00F74B44"/>
    <w:rsid w:val="00FD48EF"/>
    <w:rsid w:val="00FD7821"/>
    <w:rsid w:val="00FF334B"/>
    <w:rsid w:val="00FF3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61D285A-49A2-481A-B7F1-9581E8E194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FD48EF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sz w:val="36"/>
      <w:szCs w:val="24"/>
    </w:rPr>
  </w:style>
  <w:style w:type="paragraph" w:styleId="Heading2">
    <w:name w:val="heading 2"/>
    <w:basedOn w:val="Normal"/>
    <w:next w:val="Normal"/>
    <w:link w:val="Heading2Char"/>
    <w:qFormat/>
    <w:rsid w:val="00FD48EF"/>
    <w:pPr>
      <w:keepNext/>
      <w:spacing w:after="0" w:line="240" w:lineRule="auto"/>
      <w:outlineLvl w:val="1"/>
    </w:pPr>
    <w:rPr>
      <w:rFonts w:ascii="Times New Roman" w:eastAsia="Times New Roman" w:hAnsi="Times New Roman" w:cs="Times New Roman"/>
      <w:sz w:val="3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106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FD48EF"/>
    <w:rPr>
      <w:rFonts w:ascii="Times New Roman" w:eastAsia="Times New Roman" w:hAnsi="Times New Roman" w:cs="Times New Roman"/>
      <w:sz w:val="36"/>
      <w:szCs w:val="24"/>
    </w:rPr>
  </w:style>
  <w:style w:type="character" w:customStyle="1" w:styleId="Heading2Char">
    <w:name w:val="Heading 2 Char"/>
    <w:basedOn w:val="DefaultParagraphFont"/>
    <w:link w:val="Heading2"/>
    <w:rsid w:val="00FD48EF"/>
    <w:rPr>
      <w:rFonts w:ascii="Times New Roman" w:eastAsia="Times New Roman" w:hAnsi="Times New Roman" w:cs="Times New Roman"/>
      <w:sz w:val="36"/>
      <w:szCs w:val="24"/>
    </w:rPr>
  </w:style>
  <w:style w:type="paragraph" w:styleId="NoSpacing">
    <w:name w:val="No Spacing"/>
    <w:uiPriority w:val="1"/>
    <w:qFormat/>
    <w:rsid w:val="00287E37"/>
    <w:pPr>
      <w:spacing w:after="0" w:line="240" w:lineRule="auto"/>
    </w:pPr>
  </w:style>
  <w:style w:type="table" w:styleId="TableGrid">
    <w:name w:val="Table Grid"/>
    <w:basedOn w:val="TableNormal"/>
    <w:uiPriority w:val="39"/>
    <w:rsid w:val="000176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uiPriority w:val="99"/>
    <w:rsid w:val="00621FD4"/>
    <w:pPr>
      <w:widowControl w:val="0"/>
      <w:autoSpaceDE w:val="0"/>
      <w:autoSpaceDN w:val="0"/>
      <w:adjustRightInd w:val="0"/>
      <w:spacing w:after="0" w:line="240" w:lineRule="auto"/>
    </w:pPr>
    <w:rPr>
      <w:rFonts w:ascii="Futura Std" w:eastAsia="Times New Roman" w:hAnsi="Futura Std" w:cs="Futura Std"/>
      <w:color w:val="000000"/>
      <w:sz w:val="24"/>
      <w:szCs w:val="24"/>
    </w:rPr>
  </w:style>
  <w:style w:type="paragraph" w:customStyle="1" w:styleId="CM9">
    <w:name w:val="CM9"/>
    <w:basedOn w:val="Default"/>
    <w:next w:val="Default"/>
    <w:uiPriority w:val="99"/>
    <w:rsid w:val="00621FD4"/>
    <w:pPr>
      <w:spacing w:after="180"/>
    </w:pPr>
    <w:rPr>
      <w:color w:va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3B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3BE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emf"/><Relationship Id="rId17" Type="http://schemas.openxmlformats.org/officeDocument/2006/relationships/image" Target="media/image13.jpe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emf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emf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emf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675</Words>
  <Characters>385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 East ISD</Company>
  <LinksUpToDate>false</LinksUpToDate>
  <CharactersWithSpaces>45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chez, Tiffany</dc:creator>
  <cp:keywords/>
  <dc:description/>
  <cp:lastModifiedBy>Sanchez, Tiffany C</cp:lastModifiedBy>
  <cp:revision>4</cp:revision>
  <cp:lastPrinted>2016-12-05T17:30:00Z</cp:lastPrinted>
  <dcterms:created xsi:type="dcterms:W3CDTF">2016-12-04T04:50:00Z</dcterms:created>
  <dcterms:modified xsi:type="dcterms:W3CDTF">2016-12-05T17:32:00Z</dcterms:modified>
</cp:coreProperties>
</file>